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4328" w:rsidRPr="00E80699" w:rsidRDefault="00B725A3" w:rsidP="002B7F23">
      <w:pPr>
        <w:kinsoku w:val="0"/>
        <w:overflowPunct w:val="0"/>
        <w:spacing w:before="46"/>
        <w:jc w:val="center"/>
        <w:rPr>
          <w:b/>
          <w:bCs/>
          <w:color w:val="FF0000"/>
          <w:spacing w:val="-1"/>
          <w:sz w:val="36"/>
          <w:szCs w:val="36"/>
        </w:rPr>
      </w:pPr>
      <w:r w:rsidRPr="00E80699">
        <w:rPr>
          <w:b/>
          <w:bCs/>
          <w:color w:val="FF0000"/>
          <w:spacing w:val="-1"/>
          <w:sz w:val="36"/>
          <w:szCs w:val="36"/>
        </w:rPr>
        <w:t>APPLICATION</w:t>
      </w:r>
      <w:r w:rsidRPr="00E80699">
        <w:rPr>
          <w:b/>
          <w:bCs/>
          <w:color w:val="FF0000"/>
          <w:spacing w:val="1"/>
          <w:sz w:val="36"/>
          <w:szCs w:val="36"/>
        </w:rPr>
        <w:t xml:space="preserve"> </w:t>
      </w:r>
      <w:r w:rsidRPr="00E80699">
        <w:rPr>
          <w:b/>
          <w:bCs/>
          <w:color w:val="FF0000"/>
          <w:spacing w:val="-1"/>
          <w:sz w:val="36"/>
          <w:szCs w:val="36"/>
        </w:rPr>
        <w:t>FOR</w:t>
      </w:r>
      <w:r w:rsidR="00E80699" w:rsidRPr="00E80699">
        <w:rPr>
          <w:b/>
          <w:bCs/>
          <w:color w:val="FF0000"/>
          <w:sz w:val="36"/>
          <w:szCs w:val="36"/>
        </w:rPr>
        <w:t xml:space="preserve"> REGISTERING</w:t>
      </w:r>
      <w:r w:rsidR="00866880" w:rsidRPr="00E80699">
        <w:rPr>
          <w:color w:val="FF0000"/>
          <w:sz w:val="36"/>
          <w:szCs w:val="36"/>
        </w:rPr>
        <w:t xml:space="preserve">:   </w:t>
      </w:r>
      <w:r w:rsidR="009B62C7" w:rsidRPr="00E80699">
        <w:rPr>
          <w:b/>
          <w:bCs/>
          <w:color w:val="FF0000"/>
          <w:spacing w:val="-1"/>
          <w:sz w:val="36"/>
          <w:szCs w:val="36"/>
        </w:rPr>
        <w:t>American Heavy Horned Division</w:t>
      </w:r>
    </w:p>
    <w:p w:rsidR="00D25482" w:rsidRPr="00866880" w:rsidRDefault="00554D8D" w:rsidP="002B7F23">
      <w:pPr>
        <w:kinsoku w:val="0"/>
        <w:overflowPunct w:val="0"/>
        <w:spacing w:before="46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9536" behindDoc="1" locked="0" layoutInCell="0" allowOverlap="1" wp14:anchorId="4CF47417" wp14:editId="5916792F">
                <wp:simplePos x="0" y="0"/>
                <wp:positionH relativeFrom="page">
                  <wp:posOffset>2436495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3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91.85pt;margin-top:43.6pt;width:9.2pt;height:9.2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4E33F051" wp14:editId="39973103">
                <wp:simplePos x="0" y="0"/>
                <wp:positionH relativeFrom="page">
                  <wp:posOffset>2934970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3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231.1pt;margin-top:43.6pt;width:9.2pt;height:9.2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784014E8" wp14:editId="4D6EF9CC">
                <wp:simplePos x="0" y="0"/>
                <wp:positionH relativeFrom="page">
                  <wp:posOffset>3449320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2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271.6pt;margin-top:43.6pt;width:9.2pt;height:9.2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3571E824" wp14:editId="6DE38F88">
                <wp:simplePos x="0" y="0"/>
                <wp:positionH relativeFrom="page">
                  <wp:posOffset>5180330</wp:posOffset>
                </wp:positionH>
                <wp:positionV relativeFrom="paragraph">
                  <wp:posOffset>553720</wp:posOffset>
                </wp:positionV>
                <wp:extent cx="117475" cy="116840"/>
                <wp:effectExtent l="0" t="0" r="0" b="0"/>
                <wp:wrapNone/>
                <wp:docPr id="2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7475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407.9pt;margin-top:43.6pt;width:9.25pt;height:9.2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4E06482C" wp14:editId="620B8BE3">
                <wp:simplePos x="0" y="0"/>
                <wp:positionH relativeFrom="page">
                  <wp:posOffset>5890895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2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463.85pt;margin-top:43.6pt;width:9.2pt;height:9.2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70025D60" wp14:editId="25C52AE1">
                <wp:simplePos x="0" y="0"/>
                <wp:positionH relativeFrom="page">
                  <wp:posOffset>6704965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2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527.95pt;margin-top:43.6pt;width:9.2pt;height:9.2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180ACF16" wp14:editId="71B72E32">
                <wp:simplePos x="0" y="0"/>
                <wp:positionH relativeFrom="page">
                  <wp:posOffset>7527925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2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592.75pt;margin-top:43.6pt;width:9.2pt;height:9.2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1B741EA4" wp14:editId="50C83166">
                <wp:simplePos x="0" y="0"/>
                <wp:positionH relativeFrom="page">
                  <wp:posOffset>8482330</wp:posOffset>
                </wp:positionH>
                <wp:positionV relativeFrom="paragraph">
                  <wp:posOffset>553720</wp:posOffset>
                </wp:positionV>
                <wp:extent cx="116840" cy="116840"/>
                <wp:effectExtent l="0" t="0" r="0" b="0"/>
                <wp:wrapNone/>
                <wp:docPr id="2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667.9pt;margin-top:43.6pt;width:9.2pt;height:9.2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" o:allowincell="f" filled="f" strokeweight=".72pt">
                <v:path arrowok="t"/>
                <w10:wrap anchorx="page"/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2B1BFC42" wp14:editId="6BA94086">
                <wp:simplePos x="0" y="0"/>
                <wp:positionH relativeFrom="page">
                  <wp:posOffset>1459865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2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2299" y="1268"/>
                          <a:chExt cx="199" cy="430"/>
                        </a:xfrm>
                      </wpg:grpSpPr>
                      <wps:wsp>
                        <wps:cNvPr id="22" name="Rectangle 12"/>
                        <wps:cNvSpPr>
                          <a:spLocks/>
                        </wps:cNvSpPr>
                        <wps:spPr bwMode="auto">
                          <a:xfrm>
                            <a:off x="2306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3"/>
                        <wps:cNvSpPr>
                          <a:spLocks/>
                        </wps:cNvSpPr>
                        <wps:spPr bwMode="auto">
                          <a:xfrm>
                            <a:off x="2306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" o:spid="_x0000_s1026" style="position:absolute;margin-left:114.95pt;margin-top:63.4pt;width:9.95pt;height:21.5pt;z-index:-251658752;mso-position-horizontal-relative:page" coordorigin="2299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" o:allowincell="f">
                <v:rect id="Rectangle 12" o:spid="_x0000_s1027" style="position:absolute;left:2306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k7ycIA&#10;AADbAAAADwAAAGRycy9kb3ducmV2LnhtbESPQYvCMBSE7wv+h/AEb2tqDyLVKCqIguCiu94fzbOp&#10;Ni+1iVr31xthYY/DzHzDTGatrcSdGl86VjDoJyCIc6dLLhT8fK8+RyB8QNZYOSYFT/Iwm3Y+Jphp&#10;9+A93Q+hEBHCPkMFJoQ6k9Lnhiz6vquJo3dyjcUQZVNI3eAjwm0l0yQZSoslxwWDNS0N5ZfDzSrY&#10;rc4Dc95+lZfjfLHhwvPi97pWqtdt52MQgdrwH/5rb7SCNIX3l/g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iTvJwgAAANsAAAAPAAAAAAAAAAAAAAAAAJgCAABkcnMvZG93&#10;bnJldi54bWxQSwUGAAAAAAQABAD1AAAAhwMAAAAA&#10;" filled="f" strokeweight=".72pt">
                  <v:path arrowok="t"/>
                </v:rect>
                <v:rect id="Rectangle 13" o:spid="_x0000_s1028" style="position:absolute;left:2306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WeUsUA&#10;AADbAAAADwAAAGRycy9kb3ducmV2LnhtbESPW2sCMRSE3wv+h3CEvtXsWpCyGkWFpUKhpV7eD5vj&#10;Zi852W5S3frrm0LBx2FmvmEWq8G24kK9rxwrSCcJCOLC6YpLBcdD/vQCwgdkja1jUvBDHlbL0cMC&#10;M+2u/EmXfShFhLDPUIEJocuk9IUhi37iOuLonV1vMUTZl1L3eI1w28ppksykxYrjgsGOtoaKZv9t&#10;FbzndWrqt4+qOa03Oy49b25fr0o9jof1HESgIdzD/+2dVjB9hr8v8Qf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xZ5SxQAAANsAAAAPAAAAAAAAAAAAAAAAAJgCAABkcnMv&#10;ZG93bnJldi54bWxQSwUGAAAAAAQABAD1AAAAigMAAAAA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571D38A2" wp14:editId="17128488">
                <wp:simplePos x="0" y="0"/>
                <wp:positionH relativeFrom="page">
                  <wp:posOffset>2374265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3739" y="1268"/>
                          <a:chExt cx="199" cy="430"/>
                        </a:xfrm>
                      </wpg:grpSpPr>
                      <wps:wsp>
                        <wps:cNvPr id="19" name="Rectangle 15"/>
                        <wps:cNvSpPr>
                          <a:spLocks/>
                        </wps:cNvSpPr>
                        <wps:spPr bwMode="auto">
                          <a:xfrm>
                            <a:off x="3746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16"/>
                        <wps:cNvSpPr>
                          <a:spLocks/>
                        </wps:cNvSpPr>
                        <wps:spPr bwMode="auto">
                          <a:xfrm>
                            <a:off x="3746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26" style="position:absolute;margin-left:186.95pt;margin-top:63.4pt;width:9.95pt;height:21.5pt;z-index:-251657728;mso-position-horizontal-relative:page" coordorigin="3739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" o:allowincell="f">
                <v:rect id="Rectangle 15" o:spid="_x0000_s1027" style="position:absolute;left:3746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FjBcIA&#10;AADbAAAADwAAAGRycy9kb3ducmV2LnhtbERPTWsCMRC9F/ofwhS8dbN6kHa7UVQQBcFSq/dhM01W&#10;N5N1E3Xtr28Khd7m8T6nnPauEVfqQu1ZwTDLQRBXXtdsFOw/l88vIEJE1th4JgV3CjCdPD6UWGh/&#10;4w+67qIRKYRDgQpsjG0hZagsOQyZb4kT9+U7hzHBzkjd4S2Fu0aO8nwsHdacGiy2tLBUnXYXp2C7&#10;PA7tcfNenw6z+ZpN4Pn3eaXU4KmfvYGI1Md/8Z97rdP8V/j9JR0gJ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QWMFwgAAANsAAAAPAAAAAAAAAAAAAAAAAJgCAABkcnMvZG93&#10;bnJldi54bWxQSwUGAAAAAAQABAD1AAAAhwMAAAAA&#10;" filled="f" strokeweight=".72pt">
                  <v:path arrowok="t"/>
                </v:rect>
                <v:rect id="Rectangle 16" o:spid="_x0000_s1028" style="position:absolute;left:3746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cAJb8A&#10;AADbAAAADwAAAGRycy9kb3ducmV2LnhtbERPy4rCMBTdC/5DuMLsNNWFDNUoKoiCMIOv/aW5NtXm&#10;pjZRq19vFoLLw3mPp40txZ1qXzhW0O8lIIgzpwvOFRz2y+4vCB+QNZaOScGTPEwn7dYYU+0evKX7&#10;LuQihrBPUYEJoUql9Jkhi77nKuLInVxtMURY51LX+IjhtpSDJBlKiwXHBoMVLQxll93NKvhbnvvm&#10;vPkvLsfZfM255/nrulLqp9PMRiACNeEr/rjXWsEgro9f4g+Qk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FFwAlvwAAANsAAAAPAAAAAAAAAAAAAAAAAJgCAABkcnMvZG93bnJl&#10;di54bWxQSwUGAAAAAAQABAD1AAAAhAMAAAAA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3C731B8A" wp14:editId="26F45793">
                <wp:simplePos x="0" y="0"/>
                <wp:positionH relativeFrom="page">
                  <wp:posOffset>3415665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5379" y="1268"/>
                          <a:chExt cx="199" cy="430"/>
                        </a:xfrm>
                      </wpg:grpSpPr>
                      <wps:wsp>
                        <wps:cNvPr id="16" name="Rectangle 18"/>
                        <wps:cNvSpPr>
                          <a:spLocks/>
                        </wps:cNvSpPr>
                        <wps:spPr bwMode="auto">
                          <a:xfrm>
                            <a:off x="5386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19"/>
                        <wps:cNvSpPr>
                          <a:spLocks/>
                        </wps:cNvSpPr>
                        <wps:spPr bwMode="auto">
                          <a:xfrm>
                            <a:off x="5386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" o:spid="_x0000_s1026" style="position:absolute;margin-left:268.95pt;margin-top:63.4pt;width:9.95pt;height:21.5pt;z-index:-251656704;mso-position-horizontal-relative:page" coordorigin="5379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" o:allowincell="f">
                <v:rect id="Rectangle 18" o:spid="_x0000_s1027" style="position:absolute;left:5386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73d8IA&#10;AADbAAAADwAAAGRycy9kb3ducmV2LnhtbERPTWvCQBC9F/wPywjedJMepKSuwRREQVBq2/uQnWYT&#10;s7Mxu9Xor+8WhN7m8T5nkQ+2FRfqfe1YQTpLQBCXTtdcKfj8WE9fQPiArLF1TApu5CFfjp4WmGl3&#10;5Xe6HEMlYgj7DBWYELpMSl8asuhnriOO3LfrLYYI+0rqHq8x3LbyOUnm0mLNscFgR2+GytPxxyrY&#10;r5vUNLtDffpaFVuuPBf380apyXhYvYIINIR/8cO91XH+HP5+iQfI5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3vd3wgAAANsAAAAPAAAAAAAAAAAAAAAAAJgCAABkcnMvZG93&#10;bnJldi54bWxQSwUGAAAAAAQABAD1AAAAhwMAAAAA&#10;" filled="f" strokeweight=".72pt">
                  <v:path arrowok="t"/>
                </v:rect>
                <v:rect id="Rectangle 19" o:spid="_x0000_s1028" style="position:absolute;left:5386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JS7MIA&#10;AADbAAAADwAAAGRycy9kb3ducmV2LnhtbERPTWsCMRC9F/ofwhS8dbN6sGW7UVQQBcFSq/dhM01W&#10;N5N1E3Xtr28Khd7m8T6nnPauEVfqQu1ZwTDLQRBXXtdsFOw/l8+vIEJE1th4JgV3CjCdPD6UWGh/&#10;4w+67qIRKYRDgQpsjG0hZagsOQyZb4kT9+U7hzHBzkjd4S2Fu0aO8nwsHdacGiy2tLBUnXYXp2C7&#10;PA7tcfNenw6z+ZpN4Pn3eaXU4KmfvYGI1Md/8Z97rdP8F/j9JR0gJ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klLswgAAANsAAAAPAAAAAAAAAAAAAAAAAJgCAABkcnMvZG93&#10;bnJldi54bWxQSwUGAAAAAAQABAD1AAAAhwMAAAAA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06D05F19" wp14:editId="02DCFA82">
                <wp:simplePos x="0" y="0"/>
                <wp:positionH relativeFrom="page">
                  <wp:posOffset>4660900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1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7340" y="1268"/>
                          <a:chExt cx="199" cy="430"/>
                        </a:xfrm>
                      </wpg:grpSpPr>
                      <wps:wsp>
                        <wps:cNvPr id="13" name="Rectangle 21"/>
                        <wps:cNvSpPr>
                          <a:spLocks/>
                        </wps:cNvSpPr>
                        <wps:spPr bwMode="auto">
                          <a:xfrm>
                            <a:off x="7347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22"/>
                        <wps:cNvSpPr>
                          <a:spLocks/>
                        </wps:cNvSpPr>
                        <wps:spPr bwMode="auto">
                          <a:xfrm>
                            <a:off x="7347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margin-left:367pt;margin-top:63.4pt;width:9.95pt;height:21.5pt;z-index:-251655680;mso-position-horizontal-relative:page" coordorigin="7340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" o:allowincell="f">
                <v:rect id="Rectangle 21" o:spid="_x0000_s1027" style="position:absolute;left:7347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lU78IA&#10;AADbAAAADwAAAGRycy9kb3ducmV2LnhtbERP32vCMBB+H+x/CDfwbU1VGKNrFBVEQXDM6fvR3JJq&#10;c6lN1Lq/fhkM9nYf388rp71rxJW6UHtWMMxyEMSV1zUbBfvP5fMriBCRNTaeScGdAkwnjw8lFtrf&#10;+IOuu2hECuFQoAIbY1tIGSpLDkPmW+LEffnOYUywM1J3eEvhrpGjPH+RDmtODRZbWliqTruLU7Bd&#10;Hof2uHmvT4fZfM0m8Pz7vFJq8NTP3kBE6uO/+M+91mn+GH5/SQfIy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qVTvwgAAANsAAAAPAAAAAAAAAAAAAAAAAJgCAABkcnMvZG93&#10;bnJldi54bWxQSwUGAAAAAAQABAD1AAAAhwMAAAAA&#10;" filled="f" strokeweight=".72pt">
                  <v:path arrowok="t"/>
                </v:rect>
                <v:rect id="Rectangle 22" o:spid="_x0000_s1028" style="position:absolute;left:7347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DMm8IA&#10;AADbAAAADwAAAGRycy9kb3ducmV2LnhtbERP32vCMBB+H+x/CDfwbU0VGaNrFBVEQXDM6fvR3JJq&#10;c6lN1Lq/fhkM9nYf388rp71rxJW6UHtWMMxyEMSV1zUbBfvP5fMriBCRNTaeScGdAkwnjw8lFtrf&#10;+IOuu2hECuFQoAIbY1tIGSpLDkPmW+LEffnOYUywM1J3eEvhrpGjPH+RDmtODRZbWliqTruLU7Bd&#10;Hof2uHmvT4fZfM0m8Pz7vFJq8NTP3kBE6uO/+M+91mn+GH5/SQfIy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QMybwgAAANsAAAAPAAAAAAAAAAAAAAAAAJgCAABkcnMvZG93&#10;bnJldi54bWxQSwUGAAAAAAQABAD1AAAAhwMAAAAA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7282F815" wp14:editId="257439F0">
                <wp:simplePos x="0" y="0"/>
                <wp:positionH relativeFrom="page">
                  <wp:posOffset>6032500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9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9500" y="1268"/>
                          <a:chExt cx="199" cy="430"/>
                        </a:xfrm>
                      </wpg:grpSpPr>
                      <wps:wsp>
                        <wps:cNvPr id="10" name="Rectangle 24"/>
                        <wps:cNvSpPr>
                          <a:spLocks/>
                        </wps:cNvSpPr>
                        <wps:spPr bwMode="auto">
                          <a:xfrm>
                            <a:off x="9507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25"/>
                        <wps:cNvSpPr>
                          <a:spLocks/>
                        </wps:cNvSpPr>
                        <wps:spPr bwMode="auto">
                          <a:xfrm>
                            <a:off x="9507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" o:spid="_x0000_s1026" style="position:absolute;margin-left:475pt;margin-top:63.4pt;width:9.95pt;height:21.5pt;z-index:-251654656;mso-position-horizontal-relative:page" coordorigin="9500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" o:allowincell="f">
                <v:rect id="Rectangle 24" o:spid="_x0000_s1027" style="position:absolute;left:9507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vKmMMA&#10;AADbAAAADwAAAGRycy9kb3ducmV2LnhtbESPQWsCQQyF7wX/wxChtzqrBymro6ggCkJLbb2Hnbiz&#10;upNZd0Zd/fXNodBbwnt578t03vla3aiNVWADw0EGirgItuLSwM/3+u0dVEzIFuvAZOBBEeaz3ssU&#10;cxvu/EW3fSqVhHDM0YBLqcm1joUjj3EQGmLRjqH1mGRtS21bvEu4r/Uoy8baY8XS4LChlaPivL96&#10;Ax/r09Cddp/V+bBYbrmMvHxeNsa89rvFBFSiLv2b/663VvCFXn6RAfT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3vKmMMAAADbAAAADwAAAAAAAAAAAAAAAACYAgAAZHJzL2Rv&#10;d25yZXYueG1sUEsFBgAAAAAEAAQA9QAAAIgDAAAAAA==&#10;" filled="f" strokeweight=".72pt">
                  <v:path arrowok="t"/>
                </v:rect>
                <v:rect id="Rectangle 25" o:spid="_x0000_s1028" style="position:absolute;left:9507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dvA8AA&#10;AADbAAAADwAAAGRycy9kb3ducmV2LnhtbERPS4vCMBC+L/gfwgh707R7WKQaRQVZQVjxdR+asak2&#10;k9pE7frrjSDsbT6+54wmra3EjRpfOlaQ9hMQxLnTJRcK9rtFbwDCB2SNlWNS8EceJuPOxwgz7e68&#10;ods2FCKGsM9QgQmhzqT0uSGLvu9q4sgdXWMxRNgUUjd4j+G2kl9J8i0tlhwbDNY0N5Sft1er4Hdx&#10;Ss1ptS7Ph+lsyYXn2ePyo9Rnt50OQQRqw7/47V7qOD+F1y/xADl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DdvA8AAAADbAAAADwAAAAAAAAAAAAAAAACYAgAAZHJzL2Rvd25y&#10;ZXYueG1sUEsFBgAAAAAEAAQA9QAAAIUDAAAAAA==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76DF83C7" wp14:editId="77CF5017">
                <wp:simplePos x="0" y="0"/>
                <wp:positionH relativeFrom="page">
                  <wp:posOffset>7404735</wp:posOffset>
                </wp:positionH>
                <wp:positionV relativeFrom="paragraph">
                  <wp:posOffset>805180</wp:posOffset>
                </wp:positionV>
                <wp:extent cx="126365" cy="273050"/>
                <wp:effectExtent l="0" t="0" r="0" b="0"/>
                <wp:wrapNone/>
                <wp:docPr id="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365" cy="273050"/>
                          <a:chOff x="11661" y="1268"/>
                          <a:chExt cx="199" cy="430"/>
                        </a:xfrm>
                      </wpg:grpSpPr>
                      <wps:wsp>
                        <wps:cNvPr id="7" name="Rectangle 27"/>
                        <wps:cNvSpPr>
                          <a:spLocks/>
                        </wps:cNvSpPr>
                        <wps:spPr bwMode="auto">
                          <a:xfrm>
                            <a:off x="11668" y="1275"/>
                            <a:ext cx="184" cy="18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28"/>
                        <wps:cNvSpPr>
                          <a:spLocks/>
                        </wps:cNvSpPr>
                        <wps:spPr bwMode="auto">
                          <a:xfrm>
                            <a:off x="11668" y="1505"/>
                            <a:ext cx="184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26" style="position:absolute;margin-left:583.05pt;margin-top:63.4pt;width:9.95pt;height:21.5pt;z-index:-251653632;mso-position-horizontal-relative:page" coordorigin="11661,1268" coordsize="199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" o:allowincell="f">
                <v:rect id="Rectangle 27" o:spid="_x0000_s1027" style="position:absolute;left:11668;top:1275;width:184;height: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AKxMMA&#10;AADaAAAADwAAAGRycy9kb3ducmV2LnhtbESPQWvCQBSE7wX/w/KE3urGHrREV9GCNFBQmrb3R/aZ&#10;jWbfptk1if56t1DocZiZb5jlerC16Kj1lWMF00kCgrhwuuJSwdfn7ukFhA/IGmvHpOBKHtar0cMS&#10;U+16/qAuD6WIEPYpKjAhNKmUvjBk0U9cQxy9o2sthijbUuoW+wi3tXxOkpm0WHFcMNjQq6HinF+s&#10;gv3uNDWn90N1/t5sMy49b28/b0o9jofNAkSgIfyH/9qZVjCH3yvxBsjV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CAKxMMAAADaAAAADwAAAAAAAAAAAAAAAACYAgAAZHJzL2Rv&#10;d25yZXYueG1sUEsFBgAAAAAEAAQA9QAAAIgDAAAAAA==&#10;" filled="f" strokeweight=".72pt">
                  <v:path arrowok="t"/>
                </v:rect>
                <v:rect id="Rectangle 28" o:spid="_x0000_s1028" style="position:absolute;left:11668;top:1505;width:184;height:1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+etsAA&#10;AADaAAAADwAAAGRycy9kb3ducmV2LnhtbERPz2vCMBS+C/4P4QneNHWHIZ1p0YEoDBS77f5o3ppq&#10;81KbzFb/enMY7Pjx/V7lg23EjTpfO1awmCcgiEuna64UfH1uZ0sQPiBrbByTgjt5yLPxaIWpdj2f&#10;6FaESsQQ9ikqMCG0qZS+NGTRz11LHLkf11kMEXaV1B32Mdw28iVJXqXFmmODwZbeDZWX4tcqOGzP&#10;C3P+ONaX7/Vmz5XnzeO6U2o6GdZvIAIN4V/8595rBXFrvBJvgMy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b+etsAAAADaAAAADwAAAAAAAAAAAAAAAACYAgAAZHJzL2Rvd25y&#10;ZXYueG1sUEsFBgAAAAAEAAQA9QAAAIUDAAAAAA==&#10;" filled="f" strokeweight=".72pt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872" behindDoc="1" locked="0" layoutInCell="0" allowOverlap="1" wp14:anchorId="67408AA6" wp14:editId="3213EBBB">
                <wp:simplePos x="0" y="0"/>
                <wp:positionH relativeFrom="page">
                  <wp:posOffset>8355330</wp:posOffset>
                </wp:positionH>
                <wp:positionV relativeFrom="paragraph">
                  <wp:posOffset>809625</wp:posOffset>
                </wp:positionV>
                <wp:extent cx="116840" cy="116840"/>
                <wp:effectExtent l="0" t="0" r="0" b="0"/>
                <wp:wrapNone/>
                <wp:docPr id="5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6840" cy="1168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9" o:spid="_x0000_s1026" style="position:absolute;margin-left:657.9pt;margin-top:63.75pt;width:9.2pt;height:9.2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" o:allowincell="f" filled="f" strokeweight=".72pt">
                <v:path arrowok="t"/>
                <w10:wrap anchorx="page"/>
              </v:rect>
            </w:pict>
          </mc:Fallback>
        </mc:AlternateContent>
      </w:r>
      <w:r w:rsidR="002B7F23">
        <w:rPr>
          <w:b/>
          <w:bCs/>
          <w:spacing w:val="-1"/>
          <w:sz w:val="20"/>
          <w:szCs w:val="20"/>
        </w:rPr>
        <w:t xml:space="preserve">     </w:t>
      </w:r>
      <w:r w:rsidR="00B725A3" w:rsidRPr="00866880">
        <w:rPr>
          <w:b/>
          <w:bCs/>
          <w:spacing w:val="-1"/>
          <w:sz w:val="20"/>
          <w:szCs w:val="20"/>
        </w:rPr>
        <w:t>Applicant</w:t>
      </w:r>
      <w:r w:rsidR="00B725A3" w:rsidRPr="00866880">
        <w:rPr>
          <w:b/>
          <w:bCs/>
          <w:spacing w:val="1"/>
          <w:sz w:val="20"/>
          <w:szCs w:val="20"/>
        </w:rPr>
        <w:t xml:space="preserve"> </w:t>
      </w:r>
      <w:r w:rsidR="00B725A3" w:rsidRPr="00866880">
        <w:rPr>
          <w:b/>
          <w:bCs/>
          <w:spacing w:val="-1"/>
          <w:sz w:val="20"/>
          <w:szCs w:val="20"/>
        </w:rPr>
        <w:t>Sheep</w:t>
      </w:r>
      <w:r w:rsidR="00B725A3" w:rsidRPr="00866880">
        <w:rPr>
          <w:b/>
          <w:bCs/>
          <w:sz w:val="20"/>
          <w:szCs w:val="20"/>
        </w:rPr>
        <w:t xml:space="preserve"> </w:t>
      </w:r>
      <w:r w:rsidR="00B725A3" w:rsidRPr="00866880">
        <w:rPr>
          <w:b/>
          <w:bCs/>
          <w:spacing w:val="-1"/>
          <w:sz w:val="20"/>
          <w:szCs w:val="20"/>
        </w:rPr>
        <w:t>Information</w:t>
      </w:r>
      <w:r w:rsidR="00B725A3" w:rsidRPr="00866880">
        <w:rPr>
          <w:spacing w:val="-1"/>
          <w:sz w:val="20"/>
          <w:szCs w:val="20"/>
        </w:rPr>
        <w:t>: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1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Check</w:t>
      </w:r>
      <w:r w:rsidR="00B725A3" w:rsidRPr="00866880">
        <w:rPr>
          <w:spacing w:val="-3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all</w:t>
      </w:r>
      <w:r w:rsidR="00B725A3" w:rsidRPr="00866880">
        <w:rPr>
          <w:spacing w:val="1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areas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that</w:t>
      </w:r>
      <w:r w:rsidR="00B725A3" w:rsidRPr="00866880">
        <w:rPr>
          <w:spacing w:val="1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apply.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You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2"/>
          <w:sz w:val="20"/>
          <w:szCs w:val="20"/>
        </w:rPr>
        <w:t xml:space="preserve">may </w:t>
      </w:r>
      <w:r w:rsidR="00B725A3" w:rsidRPr="00866880">
        <w:rPr>
          <w:spacing w:val="-1"/>
          <w:sz w:val="20"/>
          <w:szCs w:val="20"/>
        </w:rPr>
        <w:t>leave</w:t>
      </w:r>
      <w:r w:rsidR="00B725A3" w:rsidRPr="00866880">
        <w:rPr>
          <w:sz w:val="20"/>
          <w:szCs w:val="20"/>
        </w:rPr>
        <w:t xml:space="preserve"> Color, </w:t>
      </w:r>
      <w:r w:rsidR="00B725A3" w:rsidRPr="00866880">
        <w:rPr>
          <w:spacing w:val="-1"/>
          <w:sz w:val="20"/>
          <w:szCs w:val="20"/>
        </w:rPr>
        <w:t>Pattern,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Ear</w:t>
      </w:r>
      <w:r w:rsidR="00B725A3" w:rsidRPr="00866880">
        <w:rPr>
          <w:sz w:val="20"/>
          <w:szCs w:val="20"/>
        </w:rPr>
        <w:t xml:space="preserve"> &amp;</w:t>
      </w:r>
      <w:r w:rsidR="00B725A3" w:rsidRPr="00866880">
        <w:rPr>
          <w:spacing w:val="-2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Horn</w:t>
      </w:r>
      <w:r w:rsidR="00B725A3" w:rsidRPr="00866880">
        <w:rPr>
          <w:spacing w:val="-3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Type,</w:t>
      </w:r>
      <w:r w:rsidR="00B725A3" w:rsidRPr="00866880">
        <w:rPr>
          <w:sz w:val="20"/>
          <w:szCs w:val="20"/>
        </w:rPr>
        <w:t xml:space="preserve"> and </w:t>
      </w:r>
      <w:r w:rsidR="00B725A3" w:rsidRPr="00866880">
        <w:rPr>
          <w:spacing w:val="-2"/>
          <w:sz w:val="20"/>
          <w:szCs w:val="20"/>
        </w:rPr>
        <w:t>Horn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Color</w:t>
      </w:r>
      <w:r w:rsidR="00B725A3" w:rsidRPr="00866880">
        <w:rPr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blank</w:t>
      </w:r>
      <w:r w:rsidR="00B725A3" w:rsidRPr="00866880">
        <w:rPr>
          <w:spacing w:val="-2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for</w:t>
      </w:r>
      <w:r w:rsidR="00B725A3" w:rsidRPr="00866880">
        <w:rPr>
          <w:sz w:val="20"/>
          <w:szCs w:val="20"/>
        </w:rPr>
        <w:t xml:space="preserve"> Registrar to</w:t>
      </w:r>
      <w:r w:rsidR="00B725A3" w:rsidRPr="00866880">
        <w:rPr>
          <w:spacing w:val="-3"/>
          <w:sz w:val="20"/>
          <w:szCs w:val="20"/>
        </w:rPr>
        <w:t xml:space="preserve"> </w:t>
      </w:r>
      <w:r w:rsidR="00B725A3" w:rsidRPr="00866880">
        <w:rPr>
          <w:spacing w:val="-1"/>
          <w:sz w:val="20"/>
          <w:szCs w:val="20"/>
        </w:rPr>
        <w:t>complete.</w:t>
      </w:r>
      <w:r w:rsidR="00B725A3" w:rsidRPr="00866880">
        <w:rPr>
          <w:spacing w:val="1"/>
          <w:sz w:val="20"/>
          <w:szCs w:val="20"/>
        </w:rPr>
        <w:t xml:space="preserve"> </w:t>
      </w:r>
      <w:r w:rsidR="002B7F23">
        <w:rPr>
          <w:spacing w:val="1"/>
          <w:sz w:val="20"/>
          <w:szCs w:val="20"/>
        </w:rPr>
        <w:t xml:space="preserve">                    </w:t>
      </w:r>
      <w:r w:rsidR="00B725A3" w:rsidRPr="00866880">
        <w:rPr>
          <w:spacing w:val="-2"/>
          <w:sz w:val="20"/>
          <w:szCs w:val="20"/>
        </w:rPr>
        <w:t xml:space="preserve">Rev </w:t>
      </w:r>
      <w:r w:rsidR="009B62C7" w:rsidRPr="00866880">
        <w:rPr>
          <w:sz w:val="20"/>
          <w:szCs w:val="20"/>
        </w:rPr>
        <w:t>5/17</w:t>
      </w:r>
    </w:p>
    <w:tbl>
      <w:tblPr>
        <w:tblW w:w="14902" w:type="dxa"/>
        <w:tblInd w:w="35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6"/>
        <w:gridCol w:w="343"/>
        <w:gridCol w:w="202"/>
        <w:gridCol w:w="89"/>
        <w:gridCol w:w="363"/>
        <w:gridCol w:w="546"/>
        <w:gridCol w:w="168"/>
        <w:gridCol w:w="455"/>
        <w:gridCol w:w="85"/>
        <w:gridCol w:w="192"/>
        <w:gridCol w:w="2235"/>
        <w:gridCol w:w="193"/>
        <w:gridCol w:w="347"/>
        <w:gridCol w:w="201"/>
        <w:gridCol w:w="1075"/>
        <w:gridCol w:w="255"/>
        <w:gridCol w:w="540"/>
        <w:gridCol w:w="1799"/>
        <w:gridCol w:w="662"/>
        <w:gridCol w:w="1597"/>
        <w:gridCol w:w="940"/>
        <w:gridCol w:w="1759"/>
        <w:gridCol w:w="35"/>
        <w:gridCol w:w="15"/>
      </w:tblGrid>
      <w:tr w:rsidR="00B725A3" w:rsidRPr="00B725A3" w:rsidTr="002B3EBD">
        <w:trPr>
          <w:trHeight w:hRule="exact" w:val="553"/>
        </w:trPr>
        <w:tc>
          <w:tcPr>
            <w:tcW w:w="18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3" w:line="228" w:lineRule="exact"/>
              <w:ind w:left="99"/>
            </w:pPr>
            <w:r w:rsidRPr="00B725A3">
              <w:rPr>
                <w:b/>
                <w:bCs/>
                <w:sz w:val="20"/>
                <w:szCs w:val="20"/>
              </w:rPr>
              <w:t>Breeder</w:t>
            </w:r>
            <w:r w:rsidRPr="00B725A3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Flock</w:t>
            </w:r>
            <w:r w:rsidRPr="00B725A3">
              <w:rPr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Prefix</w:t>
            </w:r>
          </w:p>
        </w:tc>
        <w:tc>
          <w:tcPr>
            <w:tcW w:w="14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/>
        </w:tc>
        <w:tc>
          <w:tcPr>
            <w:tcW w:w="29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line="226" w:lineRule="exact"/>
              <w:ind w:right="5"/>
              <w:jc w:val="center"/>
              <w:rPr>
                <w:sz w:val="20"/>
                <w:szCs w:val="20"/>
              </w:rPr>
            </w:pPr>
            <w:r w:rsidRPr="00B725A3">
              <w:rPr>
                <w:b/>
                <w:bCs/>
                <w:spacing w:val="-1"/>
                <w:sz w:val="20"/>
                <w:szCs w:val="20"/>
              </w:rPr>
              <w:t>Sheep</w:t>
            </w:r>
            <w:r w:rsidRPr="00B725A3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Name</w:t>
            </w: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27" w:lineRule="exact"/>
              <w:ind w:right="12"/>
              <w:jc w:val="center"/>
            </w:pPr>
            <w:r w:rsidRPr="00B725A3">
              <w:rPr>
                <w:spacing w:val="-1"/>
                <w:sz w:val="20"/>
                <w:szCs w:val="20"/>
              </w:rPr>
              <w:t>(Limit</w:t>
            </w:r>
            <w:r w:rsidRPr="00B725A3">
              <w:rPr>
                <w:spacing w:val="-9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25</w:t>
            </w:r>
            <w:r w:rsidRPr="00B725A3">
              <w:rPr>
                <w:spacing w:val="-8"/>
                <w:sz w:val="20"/>
                <w:szCs w:val="20"/>
              </w:rPr>
              <w:t xml:space="preserve"> </w:t>
            </w:r>
            <w:r w:rsidRPr="00B725A3">
              <w:rPr>
                <w:spacing w:val="-1"/>
                <w:sz w:val="20"/>
                <w:szCs w:val="20"/>
              </w:rPr>
              <w:t>Characters)</w:t>
            </w:r>
          </w:p>
        </w:tc>
        <w:tc>
          <w:tcPr>
            <w:tcW w:w="867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/>
        </w:tc>
      </w:tr>
      <w:tr w:rsidR="009B62C7" w:rsidRPr="00B725A3" w:rsidTr="002B7F23">
        <w:trPr>
          <w:trHeight w:hRule="exact" w:val="382"/>
        </w:trPr>
        <w:tc>
          <w:tcPr>
            <w:tcW w:w="11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2B7F23" w:rsidRDefault="00B725A3" w:rsidP="002B7F23">
            <w:pPr>
              <w:pStyle w:val="TableParagraph"/>
              <w:kinsoku w:val="0"/>
              <w:overflowPunct w:val="0"/>
              <w:spacing w:line="227" w:lineRule="exact"/>
              <w:rPr>
                <w:sz w:val="18"/>
                <w:szCs w:val="18"/>
              </w:rPr>
            </w:pPr>
            <w:r w:rsidRPr="002B7F23">
              <w:rPr>
                <w:b/>
                <w:bCs/>
                <w:sz w:val="18"/>
                <w:szCs w:val="18"/>
              </w:rPr>
              <w:t>Date</w:t>
            </w:r>
            <w:r w:rsidRPr="002B7F23">
              <w:rPr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2B7F23">
              <w:rPr>
                <w:b/>
                <w:bCs/>
                <w:sz w:val="18"/>
                <w:szCs w:val="18"/>
              </w:rPr>
              <w:t>of</w:t>
            </w:r>
            <w:r w:rsidR="002B7F23" w:rsidRPr="002B7F23">
              <w:rPr>
                <w:b/>
                <w:bCs/>
                <w:sz w:val="18"/>
                <w:szCs w:val="18"/>
              </w:rPr>
              <w:t xml:space="preserve"> </w:t>
            </w:r>
            <w:r w:rsidRPr="002B7F23">
              <w:rPr>
                <w:b/>
                <w:bCs/>
                <w:sz w:val="18"/>
                <w:szCs w:val="18"/>
              </w:rPr>
              <w:t>Birth</w:t>
            </w:r>
          </w:p>
        </w:tc>
        <w:tc>
          <w:tcPr>
            <w:tcW w:w="12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/>
        </w:tc>
        <w:tc>
          <w:tcPr>
            <w:tcW w:w="6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ind w:left="155"/>
            </w:pPr>
            <w:r w:rsidRPr="00B725A3">
              <w:rPr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27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>
            <w:pPr>
              <w:pStyle w:val="TableParagraph"/>
              <w:tabs>
                <w:tab w:val="left" w:pos="1167"/>
                <w:tab w:val="left" w:pos="1977"/>
              </w:tabs>
              <w:kinsoku w:val="0"/>
              <w:overflowPunct w:val="0"/>
              <w:ind w:left="383"/>
            </w:pPr>
            <w:r w:rsidRPr="00B725A3">
              <w:rPr>
                <w:spacing w:val="-1"/>
                <w:sz w:val="20"/>
                <w:szCs w:val="20"/>
              </w:rPr>
              <w:t>Ewe</w:t>
            </w:r>
            <w:r w:rsidRPr="00B725A3">
              <w:rPr>
                <w:spacing w:val="-1"/>
                <w:sz w:val="20"/>
                <w:szCs w:val="20"/>
              </w:rPr>
              <w:tab/>
            </w:r>
            <w:r w:rsidRPr="00B725A3">
              <w:rPr>
                <w:sz w:val="20"/>
                <w:szCs w:val="20"/>
              </w:rPr>
              <w:t>Ram</w:t>
            </w:r>
            <w:r w:rsidRPr="00B725A3">
              <w:rPr>
                <w:sz w:val="20"/>
                <w:szCs w:val="20"/>
              </w:rPr>
              <w:tab/>
            </w:r>
            <w:proofErr w:type="spellStart"/>
            <w:r w:rsidRPr="00B725A3">
              <w:rPr>
                <w:sz w:val="20"/>
                <w:szCs w:val="20"/>
              </w:rPr>
              <w:t>Wether</w:t>
            </w:r>
            <w:proofErr w:type="spellEnd"/>
          </w:p>
        </w:tc>
        <w:tc>
          <w:tcPr>
            <w:tcW w:w="16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ind w:left="195"/>
            </w:pPr>
            <w:r w:rsidRPr="00B725A3">
              <w:rPr>
                <w:b/>
                <w:bCs/>
                <w:sz w:val="20"/>
                <w:szCs w:val="20"/>
              </w:rPr>
              <w:t>Birth</w:t>
            </w:r>
            <w:r w:rsidRPr="00B725A3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760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>
            <w:pPr>
              <w:pStyle w:val="TableParagraph"/>
              <w:tabs>
                <w:tab w:val="left" w:pos="1501"/>
                <w:tab w:val="left" w:pos="2783"/>
                <w:tab w:val="left" w:pos="4079"/>
                <w:tab w:val="left" w:pos="5582"/>
              </w:tabs>
              <w:kinsoku w:val="0"/>
              <w:overflowPunct w:val="0"/>
              <w:ind w:left="383"/>
            </w:pPr>
            <w:r w:rsidRPr="00B725A3">
              <w:rPr>
                <w:spacing w:val="-1"/>
                <w:sz w:val="20"/>
                <w:szCs w:val="20"/>
              </w:rPr>
              <w:t>S-</w:t>
            </w:r>
            <w:r w:rsidRPr="00B725A3">
              <w:rPr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Single</w:t>
            </w:r>
            <w:r w:rsidRPr="00B725A3">
              <w:rPr>
                <w:sz w:val="20"/>
                <w:szCs w:val="20"/>
              </w:rPr>
              <w:tab/>
            </w:r>
            <w:r w:rsidRPr="00B725A3">
              <w:rPr>
                <w:spacing w:val="1"/>
                <w:sz w:val="20"/>
                <w:szCs w:val="20"/>
              </w:rPr>
              <w:t>TW-</w:t>
            </w:r>
            <w:r w:rsidRPr="00B725A3">
              <w:rPr>
                <w:spacing w:val="-5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Twin</w:t>
            </w:r>
            <w:r w:rsidRPr="00B725A3">
              <w:rPr>
                <w:sz w:val="20"/>
                <w:szCs w:val="20"/>
              </w:rPr>
              <w:tab/>
              <w:t>TR-</w:t>
            </w:r>
            <w:r w:rsidRPr="00B725A3">
              <w:rPr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Triplet</w:t>
            </w:r>
            <w:r w:rsidRPr="00B725A3">
              <w:rPr>
                <w:sz w:val="20"/>
                <w:szCs w:val="20"/>
              </w:rPr>
              <w:tab/>
              <w:t>QD-</w:t>
            </w:r>
            <w:r w:rsidRPr="00B725A3">
              <w:rPr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Quad (4)</w:t>
            </w:r>
            <w:r w:rsidRPr="00B725A3">
              <w:rPr>
                <w:sz w:val="20"/>
                <w:szCs w:val="20"/>
              </w:rPr>
              <w:tab/>
            </w:r>
            <w:r w:rsidRPr="00B725A3">
              <w:rPr>
                <w:spacing w:val="1"/>
                <w:sz w:val="20"/>
                <w:szCs w:val="20"/>
              </w:rPr>
              <w:t>QT-</w:t>
            </w:r>
            <w:r w:rsidRPr="00B725A3">
              <w:rPr>
                <w:spacing w:val="-7"/>
                <w:sz w:val="20"/>
                <w:szCs w:val="20"/>
              </w:rPr>
              <w:t xml:space="preserve"> </w:t>
            </w:r>
            <w:r w:rsidRPr="00B725A3">
              <w:rPr>
                <w:spacing w:val="-1"/>
                <w:sz w:val="20"/>
                <w:szCs w:val="20"/>
              </w:rPr>
              <w:t>Quint</w:t>
            </w:r>
            <w:r w:rsidRPr="00B725A3">
              <w:rPr>
                <w:spacing w:val="-6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(5)</w:t>
            </w:r>
          </w:p>
        </w:tc>
      </w:tr>
      <w:tr w:rsidR="00B725A3" w:rsidRPr="00B725A3" w:rsidTr="002B3EBD">
        <w:trPr>
          <w:trHeight w:hRule="exact" w:val="536"/>
        </w:trPr>
        <w:tc>
          <w:tcPr>
            <w:tcW w:w="1440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ind w:left="99"/>
            </w:pPr>
            <w:r w:rsidRPr="00B725A3">
              <w:rPr>
                <w:b/>
                <w:bCs/>
                <w:sz w:val="20"/>
                <w:szCs w:val="20"/>
              </w:rPr>
              <w:t>Color(s)</w:t>
            </w:r>
          </w:p>
        </w:tc>
        <w:tc>
          <w:tcPr>
            <w:tcW w:w="13462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B725A3">
            <w:pPr>
              <w:pStyle w:val="TableParagraph"/>
              <w:tabs>
                <w:tab w:val="left" w:pos="1821"/>
                <w:tab w:val="left" w:pos="3460"/>
                <w:tab w:val="left" w:pos="5421"/>
                <w:tab w:val="left" w:pos="7582"/>
                <w:tab w:val="left" w:pos="9742"/>
                <w:tab w:val="left" w:pos="11233"/>
              </w:tabs>
              <w:kinsoku w:val="0"/>
              <w:overflowPunct w:val="0"/>
              <w:spacing w:before="40"/>
              <w:ind w:left="381" w:right="847"/>
            </w:pPr>
            <w:r w:rsidRPr="00B725A3">
              <w:rPr>
                <w:sz w:val="20"/>
                <w:szCs w:val="20"/>
              </w:rPr>
              <w:t>WHT</w:t>
            </w:r>
            <w:r w:rsidRPr="00B725A3">
              <w:rPr>
                <w:spacing w:val="-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 xml:space="preserve">– </w:t>
            </w:r>
            <w:r w:rsidRPr="00B725A3">
              <w:rPr>
                <w:spacing w:val="-1"/>
                <w:sz w:val="20"/>
                <w:szCs w:val="20"/>
              </w:rPr>
              <w:t>White</w:t>
            </w:r>
            <w:r w:rsidRPr="00B725A3">
              <w:rPr>
                <w:spacing w:val="-1"/>
                <w:sz w:val="20"/>
                <w:szCs w:val="20"/>
              </w:rPr>
              <w:tab/>
              <w:t xml:space="preserve">BLK </w:t>
            </w:r>
            <w:r w:rsidRPr="00B725A3">
              <w:rPr>
                <w:sz w:val="20"/>
                <w:szCs w:val="20"/>
              </w:rPr>
              <w:t>–</w:t>
            </w:r>
            <w:r w:rsidRPr="00B725A3">
              <w:rPr>
                <w:spacing w:val="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Black</w:t>
            </w:r>
            <w:r w:rsidRPr="00B725A3">
              <w:rPr>
                <w:sz w:val="20"/>
                <w:szCs w:val="20"/>
              </w:rPr>
              <w:tab/>
              <w:t>BUF</w:t>
            </w:r>
            <w:r w:rsidRPr="00B725A3">
              <w:rPr>
                <w:spacing w:val="-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</w:t>
            </w:r>
            <w:r w:rsidRPr="00B725A3">
              <w:rPr>
                <w:spacing w:val="1"/>
                <w:sz w:val="20"/>
                <w:szCs w:val="20"/>
              </w:rPr>
              <w:t xml:space="preserve"> </w:t>
            </w:r>
            <w:r w:rsidRPr="00B725A3">
              <w:rPr>
                <w:spacing w:val="-1"/>
                <w:sz w:val="20"/>
                <w:szCs w:val="20"/>
              </w:rPr>
              <w:t>Buff</w:t>
            </w:r>
            <w:r w:rsidRPr="00B725A3">
              <w:rPr>
                <w:spacing w:val="-1"/>
                <w:sz w:val="20"/>
                <w:szCs w:val="20"/>
              </w:rPr>
              <w:tab/>
              <w:t>CHM</w:t>
            </w:r>
            <w:r w:rsidRPr="00B725A3">
              <w:rPr>
                <w:sz w:val="20"/>
                <w:szCs w:val="20"/>
              </w:rPr>
              <w:t xml:space="preserve"> –</w:t>
            </w:r>
            <w:r w:rsidRPr="00B725A3">
              <w:rPr>
                <w:spacing w:val="-1"/>
                <w:sz w:val="20"/>
                <w:szCs w:val="20"/>
              </w:rPr>
              <w:t xml:space="preserve"> Champagne</w:t>
            </w:r>
            <w:r w:rsidRPr="00B725A3">
              <w:rPr>
                <w:spacing w:val="-1"/>
                <w:sz w:val="20"/>
                <w:szCs w:val="20"/>
              </w:rPr>
              <w:tab/>
            </w:r>
            <w:r w:rsidRPr="00B725A3">
              <w:rPr>
                <w:sz w:val="20"/>
                <w:szCs w:val="20"/>
              </w:rPr>
              <w:t>CPR</w:t>
            </w:r>
            <w:r w:rsidRPr="00B725A3">
              <w:rPr>
                <w:spacing w:val="-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 Copper</w:t>
            </w:r>
            <w:r w:rsidRPr="00B725A3">
              <w:rPr>
                <w:sz w:val="20"/>
                <w:szCs w:val="20"/>
              </w:rPr>
              <w:tab/>
              <w:t>TPE</w:t>
            </w:r>
            <w:r w:rsidRPr="00B725A3">
              <w:rPr>
                <w:spacing w:val="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</w:t>
            </w:r>
            <w:r w:rsidRPr="00B725A3">
              <w:rPr>
                <w:spacing w:val="-5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Taupe</w:t>
            </w:r>
            <w:r w:rsidRPr="00B725A3">
              <w:rPr>
                <w:sz w:val="20"/>
                <w:szCs w:val="20"/>
              </w:rPr>
              <w:tab/>
            </w:r>
            <w:r w:rsidRPr="00B725A3">
              <w:rPr>
                <w:spacing w:val="-1"/>
                <w:sz w:val="20"/>
                <w:szCs w:val="20"/>
              </w:rPr>
              <w:t>CHL</w:t>
            </w:r>
            <w:r w:rsidRPr="00B725A3">
              <w:rPr>
                <w:spacing w:val="-8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</w:t>
            </w:r>
            <w:r w:rsidRPr="00B725A3">
              <w:rPr>
                <w:spacing w:val="-5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Charcoal</w:t>
            </w:r>
            <w:r w:rsidRPr="00B725A3">
              <w:rPr>
                <w:spacing w:val="54"/>
                <w:w w:val="99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SBL</w:t>
            </w:r>
            <w:r w:rsidRPr="00B725A3">
              <w:rPr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 Sable</w:t>
            </w:r>
            <w:r w:rsidRPr="00B725A3">
              <w:rPr>
                <w:sz w:val="20"/>
                <w:szCs w:val="20"/>
              </w:rPr>
              <w:tab/>
              <w:t>FWN</w:t>
            </w:r>
            <w:r w:rsidRPr="00B725A3">
              <w:rPr>
                <w:spacing w:val="-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 xml:space="preserve">– </w:t>
            </w:r>
            <w:r w:rsidRPr="00B725A3">
              <w:rPr>
                <w:spacing w:val="-1"/>
                <w:sz w:val="20"/>
                <w:szCs w:val="20"/>
              </w:rPr>
              <w:t>Fawn</w:t>
            </w:r>
            <w:r w:rsidRPr="00B725A3">
              <w:rPr>
                <w:spacing w:val="-1"/>
                <w:sz w:val="20"/>
                <w:szCs w:val="20"/>
              </w:rPr>
              <w:tab/>
              <w:t xml:space="preserve">CHO </w:t>
            </w:r>
            <w:r w:rsidRPr="00B725A3">
              <w:rPr>
                <w:sz w:val="20"/>
                <w:szCs w:val="20"/>
              </w:rPr>
              <w:t>– Chocolate</w:t>
            </w:r>
            <w:r w:rsidRPr="00B725A3">
              <w:rPr>
                <w:sz w:val="20"/>
                <w:szCs w:val="20"/>
              </w:rPr>
              <w:tab/>
            </w:r>
            <w:r w:rsidRPr="00B725A3">
              <w:rPr>
                <w:spacing w:val="-1"/>
                <w:sz w:val="20"/>
                <w:szCs w:val="20"/>
              </w:rPr>
              <w:t>CIN</w:t>
            </w:r>
            <w:r w:rsidRPr="00B725A3">
              <w:rPr>
                <w:sz w:val="20"/>
                <w:szCs w:val="20"/>
              </w:rPr>
              <w:t xml:space="preserve"> – </w:t>
            </w:r>
            <w:r w:rsidRPr="00B725A3">
              <w:rPr>
                <w:spacing w:val="-1"/>
                <w:sz w:val="20"/>
                <w:szCs w:val="20"/>
              </w:rPr>
              <w:t>Cinnamon</w:t>
            </w:r>
            <w:r w:rsidRPr="00B725A3">
              <w:rPr>
                <w:spacing w:val="-1"/>
                <w:sz w:val="20"/>
                <w:szCs w:val="20"/>
              </w:rPr>
              <w:tab/>
            </w:r>
            <w:r w:rsidRPr="00B725A3">
              <w:rPr>
                <w:sz w:val="20"/>
                <w:szCs w:val="20"/>
              </w:rPr>
              <w:t>MHG</w:t>
            </w:r>
            <w:r w:rsidRPr="00B725A3">
              <w:rPr>
                <w:spacing w:val="-1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 xml:space="preserve">– </w:t>
            </w:r>
            <w:r w:rsidRPr="00B725A3">
              <w:rPr>
                <w:spacing w:val="-1"/>
                <w:sz w:val="20"/>
                <w:szCs w:val="20"/>
              </w:rPr>
              <w:t>Mahogany</w:t>
            </w:r>
            <w:r w:rsidRPr="00B725A3">
              <w:rPr>
                <w:spacing w:val="-1"/>
                <w:sz w:val="20"/>
                <w:szCs w:val="20"/>
              </w:rPr>
              <w:tab/>
              <w:t>RED</w:t>
            </w:r>
            <w:r w:rsidRPr="00B725A3">
              <w:rPr>
                <w:spacing w:val="-4"/>
                <w:sz w:val="20"/>
                <w:szCs w:val="20"/>
              </w:rPr>
              <w:t xml:space="preserve"> </w:t>
            </w:r>
            <w:r w:rsidRPr="00B725A3">
              <w:rPr>
                <w:sz w:val="20"/>
                <w:szCs w:val="20"/>
              </w:rPr>
              <w:t>–</w:t>
            </w:r>
            <w:r w:rsidRPr="00B725A3">
              <w:rPr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spacing w:val="-1"/>
                <w:sz w:val="20"/>
                <w:szCs w:val="20"/>
              </w:rPr>
              <w:t>Red</w:t>
            </w:r>
          </w:p>
        </w:tc>
      </w:tr>
      <w:tr w:rsidR="00B725A3" w:rsidRPr="00B725A3" w:rsidTr="002B3EBD">
        <w:trPr>
          <w:trHeight w:hRule="exact" w:val="265"/>
        </w:trPr>
        <w:tc>
          <w:tcPr>
            <w:tcW w:w="144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tabs>
                <w:tab w:val="left" w:pos="1821"/>
                <w:tab w:val="left" w:pos="3460"/>
                <w:tab w:val="left" w:pos="5421"/>
                <w:tab w:val="left" w:pos="7582"/>
                <w:tab w:val="left" w:pos="9742"/>
                <w:tab w:val="left" w:pos="11233"/>
              </w:tabs>
              <w:kinsoku w:val="0"/>
              <w:overflowPunct w:val="0"/>
              <w:spacing w:before="40"/>
              <w:ind w:left="381" w:right="847"/>
            </w:pPr>
          </w:p>
        </w:tc>
        <w:tc>
          <w:tcPr>
            <w:tcW w:w="18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47"/>
              <w:ind w:left="100"/>
            </w:pPr>
            <w:r w:rsidRPr="00B725A3">
              <w:rPr>
                <w:b/>
                <w:bCs/>
                <w:spacing w:val="-1"/>
                <w:sz w:val="20"/>
                <w:szCs w:val="20"/>
              </w:rPr>
              <w:t>If</w:t>
            </w:r>
            <w:r w:rsidRPr="00B725A3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Applicable</w:t>
            </w:r>
          </w:p>
        </w:tc>
        <w:tc>
          <w:tcPr>
            <w:tcW w:w="11653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5A3" w:rsidRPr="00B725A3" w:rsidRDefault="00D25482">
            <w:pPr>
              <w:pStyle w:val="TableParagraph"/>
              <w:tabs>
                <w:tab w:val="left" w:pos="3261"/>
                <w:tab w:val="left" w:pos="6141"/>
              </w:tabs>
              <w:kinsoku w:val="0"/>
              <w:overflowPunct w:val="0"/>
              <w:spacing w:before="42"/>
              <w:ind w:left="380"/>
            </w:pP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="00B725A3" w:rsidRPr="00B725A3">
              <w:rPr>
                <w:spacing w:val="1"/>
                <w:sz w:val="20"/>
                <w:szCs w:val="20"/>
              </w:rPr>
              <w:t>TF</w:t>
            </w:r>
            <w:r w:rsidR="00B725A3" w:rsidRPr="00B725A3">
              <w:rPr>
                <w:spacing w:val="-1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-</w:t>
            </w:r>
            <w:r w:rsidR="00B725A3" w:rsidRPr="00B725A3">
              <w:rPr>
                <w:spacing w:val="-5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Ticking</w:t>
            </w:r>
            <w:r w:rsidR="00B725A3" w:rsidRPr="00B725A3">
              <w:rPr>
                <w:spacing w:val="-2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/</w:t>
            </w:r>
            <w:r w:rsidR="00B725A3" w:rsidRPr="00B725A3">
              <w:rPr>
                <w:spacing w:val="-1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Freckling</w:t>
            </w:r>
            <w:r w:rsidR="00B725A3" w:rsidRPr="00B725A3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FR</w:t>
            </w:r>
            <w:r w:rsidR="00B725A3" w:rsidRPr="00B725A3">
              <w:rPr>
                <w:spacing w:val="-2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- Frosting</w:t>
            </w:r>
            <w:r w:rsidR="00B725A3" w:rsidRPr="00B725A3">
              <w:rPr>
                <w:spacing w:val="-2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/</w:t>
            </w:r>
            <w:r w:rsidR="00B725A3" w:rsidRPr="00B725A3">
              <w:rPr>
                <w:spacing w:val="-1"/>
                <w:sz w:val="20"/>
                <w:szCs w:val="20"/>
              </w:rPr>
              <w:t xml:space="preserve"> </w:t>
            </w:r>
            <w:proofErr w:type="spellStart"/>
            <w:r w:rsidR="00B725A3" w:rsidRPr="00B725A3">
              <w:rPr>
                <w:sz w:val="20"/>
                <w:szCs w:val="20"/>
              </w:rPr>
              <w:t>Roaning</w:t>
            </w:r>
            <w:proofErr w:type="spellEnd"/>
            <w:r w:rsidR="00B725A3" w:rsidRPr="00B725A3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="00B725A3" w:rsidRPr="00B725A3">
              <w:rPr>
                <w:spacing w:val="-1"/>
                <w:sz w:val="20"/>
                <w:szCs w:val="20"/>
              </w:rPr>
              <w:t>BT</w:t>
            </w:r>
            <w:r w:rsidR="00B725A3" w:rsidRPr="00B725A3">
              <w:rPr>
                <w:spacing w:val="-2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-</w:t>
            </w:r>
            <w:r w:rsidR="00B725A3" w:rsidRPr="00B725A3">
              <w:rPr>
                <w:spacing w:val="-6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Both</w:t>
            </w:r>
            <w:r w:rsidR="00B725A3" w:rsidRPr="00B725A3">
              <w:rPr>
                <w:spacing w:val="-5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Ticking</w:t>
            </w:r>
            <w:r w:rsidR="00B725A3" w:rsidRPr="00B725A3">
              <w:rPr>
                <w:spacing w:val="-5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/</w:t>
            </w:r>
            <w:r w:rsidR="00B725A3" w:rsidRPr="00B725A3">
              <w:rPr>
                <w:spacing w:val="-5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Freckling</w:t>
            </w:r>
            <w:r w:rsidR="00B725A3" w:rsidRPr="00B725A3">
              <w:rPr>
                <w:spacing w:val="-3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&amp;</w:t>
            </w:r>
            <w:r w:rsidR="00B725A3" w:rsidRPr="00B725A3">
              <w:rPr>
                <w:spacing w:val="-6"/>
                <w:sz w:val="20"/>
                <w:szCs w:val="20"/>
              </w:rPr>
              <w:t xml:space="preserve"> </w:t>
            </w:r>
            <w:r w:rsidR="00B725A3" w:rsidRPr="00B725A3">
              <w:rPr>
                <w:spacing w:val="-1"/>
                <w:sz w:val="20"/>
                <w:szCs w:val="20"/>
              </w:rPr>
              <w:t>Frosting</w:t>
            </w:r>
            <w:r w:rsidR="00B725A3" w:rsidRPr="00B725A3">
              <w:rPr>
                <w:spacing w:val="-5"/>
                <w:sz w:val="20"/>
                <w:szCs w:val="20"/>
              </w:rPr>
              <w:t xml:space="preserve"> </w:t>
            </w:r>
            <w:r w:rsidR="00B725A3" w:rsidRPr="00B725A3">
              <w:rPr>
                <w:sz w:val="20"/>
                <w:szCs w:val="20"/>
              </w:rPr>
              <w:t>/</w:t>
            </w:r>
            <w:r w:rsidR="00B725A3" w:rsidRPr="00B725A3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="00B725A3" w:rsidRPr="00B725A3">
              <w:rPr>
                <w:sz w:val="20"/>
                <w:szCs w:val="20"/>
              </w:rPr>
              <w:t>Roaning</w:t>
            </w:r>
            <w:proofErr w:type="spellEnd"/>
          </w:p>
        </w:tc>
      </w:tr>
      <w:tr w:rsidR="009B62C7" w:rsidRPr="00B725A3" w:rsidTr="002B3EBD">
        <w:trPr>
          <w:trHeight w:val="497"/>
        </w:trPr>
        <w:tc>
          <w:tcPr>
            <w:tcW w:w="3249" w:type="dxa"/>
            <w:gridSpan w:val="1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:rsidR="009B62C7" w:rsidRPr="00B725A3" w:rsidRDefault="009B62C7">
            <w:pPr>
              <w:pStyle w:val="TableParagraph"/>
              <w:kinsoku w:val="0"/>
              <w:overflowPunct w:val="0"/>
              <w:spacing w:before="50"/>
              <w:ind w:left="99"/>
            </w:pPr>
            <w:r w:rsidRPr="00B725A3">
              <w:rPr>
                <w:b/>
                <w:bCs/>
                <w:sz w:val="20"/>
                <w:szCs w:val="20"/>
              </w:rPr>
              <w:t>Pattern</w:t>
            </w:r>
            <w:r w:rsidRPr="00B725A3">
              <w:rPr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11653" w:type="dxa"/>
            <w:gridSpan w:val="1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B62C7" w:rsidRPr="00B725A3" w:rsidRDefault="009B62C7">
            <w:pPr>
              <w:pStyle w:val="TableParagraph"/>
              <w:tabs>
                <w:tab w:val="left" w:pos="2221"/>
                <w:tab w:val="left" w:pos="4264"/>
                <w:tab w:val="left" w:pos="5673"/>
                <w:tab w:val="left" w:pos="7920"/>
                <w:tab w:val="left" w:pos="9439"/>
              </w:tabs>
              <w:kinsoku w:val="0"/>
              <w:overflowPunct w:val="0"/>
              <w:spacing w:before="45"/>
              <w:ind w:left="380"/>
            </w:pP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1 – Flashy/Loud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 – Medium Flashy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3 - Medium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4 – Medium Minimal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5 - Minimal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6 – Solid, No spots </w:t>
            </w:r>
          </w:p>
          <w:p w:rsidR="009B62C7" w:rsidRPr="00B725A3" w:rsidRDefault="009B62C7" w:rsidP="007018FF">
            <w:pPr>
              <w:pStyle w:val="TableParagraph"/>
              <w:tabs>
                <w:tab w:val="left" w:pos="2221"/>
                <w:tab w:val="left" w:pos="4264"/>
                <w:tab w:val="left" w:pos="5673"/>
                <w:tab w:val="left" w:pos="7920"/>
                <w:tab w:val="left" w:pos="9439"/>
              </w:tabs>
              <w:kinsoku w:val="0"/>
              <w:overflowPunct w:val="0"/>
              <w:spacing w:before="45"/>
              <w:ind w:left="380"/>
            </w:pP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7 - </w:t>
            </w:r>
            <w:proofErr w:type="spellStart"/>
            <w:r>
              <w:rPr>
                <w:sz w:val="20"/>
                <w:szCs w:val="20"/>
              </w:rPr>
              <w:t>Blackbelly</w:t>
            </w:r>
            <w:proofErr w:type="spellEnd"/>
            <w:r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8 - </w:t>
            </w:r>
            <w:proofErr w:type="spellStart"/>
            <w:r>
              <w:rPr>
                <w:sz w:val="20"/>
                <w:szCs w:val="20"/>
              </w:rPr>
              <w:t>Lightbelly</w:t>
            </w:r>
            <w:proofErr w:type="spellEnd"/>
            <w:r>
              <w:rPr>
                <w:sz w:val="20"/>
                <w:szCs w:val="20"/>
              </w:rPr>
              <w:t xml:space="preserve"> 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9 – Mouflon Pattern   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10 – Solid Color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XX – Bighorn Pattern</w:t>
            </w:r>
          </w:p>
        </w:tc>
      </w:tr>
      <w:tr w:rsidR="00B725A3" w:rsidRPr="00B725A3" w:rsidTr="002B3EBD">
        <w:trPr>
          <w:trHeight w:hRule="exact" w:val="247"/>
        </w:trPr>
        <w:tc>
          <w:tcPr>
            <w:tcW w:w="13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line="227" w:lineRule="exact"/>
              <w:ind w:left="263"/>
            </w:pPr>
            <w:r w:rsidRPr="00B725A3">
              <w:rPr>
                <w:b/>
                <w:bCs/>
                <w:sz w:val="20"/>
                <w:szCs w:val="20"/>
              </w:rPr>
              <w:t>Ear</w:t>
            </w:r>
            <w:r w:rsidRPr="00B725A3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92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line="227" w:lineRule="exact"/>
              <w:jc w:val="center"/>
            </w:pPr>
            <w:r w:rsidRPr="00B725A3">
              <w:rPr>
                <w:b/>
                <w:bCs/>
                <w:sz w:val="20"/>
                <w:szCs w:val="20"/>
              </w:rPr>
              <w:t>Horn</w:t>
            </w:r>
            <w:r w:rsidRPr="00B725A3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line="227" w:lineRule="exact"/>
              <w:ind w:left="625"/>
            </w:pPr>
            <w:r w:rsidRPr="00B725A3">
              <w:rPr>
                <w:b/>
                <w:bCs/>
                <w:sz w:val="20"/>
                <w:szCs w:val="20"/>
              </w:rPr>
              <w:t>Horn</w:t>
            </w:r>
            <w:r w:rsidRPr="00B725A3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Color</w:t>
            </w:r>
            <w:r w:rsidRPr="00B725A3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pacing w:val="-1"/>
                <w:sz w:val="20"/>
                <w:szCs w:val="20"/>
              </w:rPr>
              <w:t>(s)</w:t>
            </w:r>
          </w:p>
        </w:tc>
        <w:tc>
          <w:tcPr>
            <w:tcW w:w="1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line="227" w:lineRule="exact"/>
              <w:ind w:left="443"/>
            </w:pPr>
            <w:r w:rsidRPr="00B725A3">
              <w:rPr>
                <w:b/>
                <w:bCs/>
                <w:sz w:val="20"/>
                <w:szCs w:val="20"/>
              </w:rPr>
              <w:t>#</w:t>
            </w:r>
            <w:r w:rsidRPr="00B725A3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z w:val="20"/>
                <w:szCs w:val="20"/>
              </w:rPr>
              <w:t>of</w:t>
            </w:r>
            <w:r w:rsidRPr="00B725A3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B725A3">
              <w:rPr>
                <w:b/>
                <w:bCs/>
                <w:spacing w:val="-1"/>
                <w:sz w:val="20"/>
                <w:szCs w:val="20"/>
              </w:rPr>
              <w:t>Horns</w:t>
            </w:r>
          </w:p>
        </w:tc>
      </w:tr>
      <w:tr w:rsidR="009B62C7" w:rsidRPr="00B725A3" w:rsidTr="002B3EBD">
        <w:trPr>
          <w:trHeight w:hRule="exact" w:val="733"/>
        </w:trPr>
        <w:tc>
          <w:tcPr>
            <w:tcW w:w="13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62C7" w:rsidRDefault="009B62C7" w:rsidP="009B62C7">
            <w:pPr>
              <w:rPr>
                <w:sz w:val="4"/>
                <w:szCs w:val="4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N – Normal</w:t>
            </w:r>
          </w:p>
          <w:p w:rsidR="009B62C7" w:rsidRDefault="009B62C7" w:rsidP="009B62C7">
            <w:pPr>
              <w:rPr>
                <w:sz w:val="4"/>
                <w:szCs w:val="4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E – Elf</w:t>
            </w:r>
          </w:p>
          <w:p w:rsidR="009B62C7" w:rsidRPr="00B725A3" w:rsidRDefault="009B62C7" w:rsidP="009B62C7">
            <w:pPr>
              <w:pStyle w:val="TableParagraph"/>
              <w:kinsoku w:val="0"/>
              <w:overflowPunct w:val="0"/>
              <w:spacing w:line="227" w:lineRule="exac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G – Gopher</w:t>
            </w:r>
          </w:p>
        </w:tc>
        <w:tc>
          <w:tcPr>
            <w:tcW w:w="92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62C7" w:rsidRDefault="009B62C7" w:rsidP="009B62C7">
            <w:pPr>
              <w:rPr>
                <w:sz w:val="4"/>
                <w:szCs w:val="4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IM – Immature Lamb</w:t>
            </w:r>
            <w:r>
              <w:rPr>
                <w:sz w:val="20"/>
                <w:szCs w:val="20"/>
              </w:rPr>
              <w:tab/>
              <w:t xml:space="preserve">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PE – Polled Ewe</w:t>
            </w:r>
            <w:r>
              <w:rPr>
                <w:sz w:val="20"/>
                <w:szCs w:val="20"/>
              </w:rPr>
              <w:tab/>
              <w:t xml:space="preserve">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E – Horned Ewe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E – Ewe w/ </w:t>
            </w:r>
            <w:proofErr w:type="spellStart"/>
            <w:r>
              <w:rPr>
                <w:sz w:val="20"/>
                <w:szCs w:val="20"/>
              </w:rPr>
              <w:t>Scurs</w:t>
            </w:r>
            <w:proofErr w:type="spellEnd"/>
          </w:p>
          <w:p w:rsidR="009B62C7" w:rsidRDefault="009B62C7" w:rsidP="009B62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MH – Multiple Horns (complete # of Horns section)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H – Homonymous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H – </w:t>
            </w:r>
            <w:proofErr w:type="spellStart"/>
            <w:r>
              <w:rPr>
                <w:sz w:val="20"/>
                <w:szCs w:val="20"/>
              </w:rPr>
              <w:t>Supracervical</w:t>
            </w:r>
            <w:proofErr w:type="spellEnd"/>
          </w:p>
          <w:p w:rsidR="009B62C7" w:rsidRPr="00B725A3" w:rsidRDefault="009B62C7" w:rsidP="00D25482">
            <w:pPr>
              <w:pStyle w:val="TableParagraph"/>
              <w:kinsoku w:val="0"/>
              <w:overflowPunct w:val="0"/>
              <w:spacing w:line="227" w:lineRule="exac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WH – Webbed (not otherwise distinguished)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W – Homonymous Web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W – </w:t>
            </w:r>
            <w:proofErr w:type="spellStart"/>
            <w:r>
              <w:rPr>
                <w:sz w:val="20"/>
                <w:szCs w:val="20"/>
              </w:rPr>
              <w:t>Supracervical</w:t>
            </w:r>
            <w:proofErr w:type="spellEnd"/>
            <w:r>
              <w:rPr>
                <w:sz w:val="20"/>
                <w:szCs w:val="20"/>
              </w:rPr>
              <w:t xml:space="preserve"> Web</w:t>
            </w: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62C7" w:rsidRDefault="009B62C7" w:rsidP="009B62C7">
            <w:pPr>
              <w:rPr>
                <w:sz w:val="4"/>
                <w:szCs w:val="4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- Solid (1 Color)</w:t>
            </w:r>
          </w:p>
          <w:p w:rsidR="009B62C7" w:rsidRDefault="009B62C7" w:rsidP="009B62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V- Variegated (2 Colors)</w:t>
            </w:r>
          </w:p>
          <w:p w:rsidR="009B62C7" w:rsidRPr="009B62C7" w:rsidRDefault="009B62C7" w:rsidP="009B62C7">
            <w:pPr>
              <w:rPr>
                <w:sz w:val="4"/>
                <w:szCs w:val="4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N/A</w:t>
            </w:r>
          </w:p>
        </w:tc>
        <w:tc>
          <w:tcPr>
            <w:tcW w:w="1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62C7" w:rsidRDefault="009B62C7" w:rsidP="009B62C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</w:t>
            </w:r>
          </w:p>
          <w:p w:rsidR="009B62C7" w:rsidRPr="00B725A3" w:rsidRDefault="009B62C7" w:rsidP="009B62C7">
            <w:pPr>
              <w:pStyle w:val="TableParagraph"/>
              <w:kinsoku w:val="0"/>
              <w:overflowPunct w:val="0"/>
              <w:spacing w:line="227" w:lineRule="exac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Check here if any are fused</w:t>
            </w:r>
          </w:p>
        </w:tc>
      </w:tr>
      <w:tr w:rsidR="009B62C7" w:rsidRPr="00B725A3" w:rsidTr="002B3EBD">
        <w:trPr>
          <w:gridAfter w:val="1"/>
          <w:wAfter w:w="15" w:type="dxa"/>
          <w:trHeight w:hRule="exact" w:val="265"/>
        </w:trPr>
        <w:tc>
          <w:tcPr>
            <w:tcW w:w="148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9B62C7" w:rsidRPr="00B725A3" w:rsidRDefault="009B62C7" w:rsidP="007018FF">
            <w:pPr>
              <w:pStyle w:val="TableParagraph"/>
              <w:kinsoku w:val="0"/>
              <w:overflowPunct w:val="0"/>
              <w:spacing w:line="227" w:lineRule="exact"/>
              <w:jc w:val="center"/>
            </w:pPr>
            <w:r>
              <w:rPr>
                <w:b/>
                <w:bCs/>
                <w:sz w:val="20"/>
                <w:szCs w:val="20"/>
              </w:rPr>
              <w:t>Influences – Check ALL that are known.  Include Percentages IF known.  Please attach any supporting paperwork.</w:t>
            </w:r>
          </w:p>
        </w:tc>
      </w:tr>
      <w:tr w:rsidR="009B62C7" w:rsidRPr="00B725A3" w:rsidTr="002B7F23">
        <w:trPr>
          <w:gridAfter w:val="1"/>
          <w:wAfter w:w="15" w:type="dxa"/>
          <w:trHeight w:hRule="exact" w:val="553"/>
        </w:trPr>
        <w:tc>
          <w:tcPr>
            <w:tcW w:w="14887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66880" w:rsidRDefault="009B62C7" w:rsidP="002B7F23">
            <w:pPr>
              <w:spacing w:before="8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 w:rsidR="00866880">
              <w:rPr>
                <w:sz w:val="20"/>
                <w:szCs w:val="20"/>
              </w:rPr>
              <w:t xml:space="preserve"> A = Alaskan Dall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B = Bighorn, not specified</w:t>
            </w:r>
            <w:r w:rsidR="0086688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866880">
              <w:rPr>
                <w:sz w:val="20"/>
                <w:szCs w:val="20"/>
              </w:rPr>
              <w:t xml:space="preserve">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R = Rocky Mountain Bighorn </w:t>
            </w:r>
            <w:r w:rsidR="00866880">
              <w:rPr>
                <w:sz w:val="20"/>
                <w:szCs w:val="20"/>
              </w:rPr>
              <w:t xml:space="preserve">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C = California Bighorn  </w:t>
            </w:r>
            <w:r w:rsidR="00866880">
              <w:rPr>
                <w:sz w:val="20"/>
                <w:szCs w:val="20"/>
              </w:rPr>
              <w:t xml:space="preserve">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D = Desert Bighorn</w:t>
            </w:r>
            <w:r w:rsidR="00866880">
              <w:rPr>
                <w:sz w:val="20"/>
                <w:szCs w:val="20"/>
              </w:rPr>
              <w:t xml:space="preserve">  </w:t>
            </w:r>
          </w:p>
          <w:p w:rsidR="009B62C7" w:rsidRPr="00866880" w:rsidRDefault="009B62C7" w:rsidP="00866880">
            <w:pPr>
              <w:spacing w:before="8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 = </w:t>
            </w:r>
            <w:proofErr w:type="spellStart"/>
            <w:r>
              <w:rPr>
                <w:sz w:val="20"/>
                <w:szCs w:val="20"/>
              </w:rPr>
              <w:t>Stumberg</w:t>
            </w:r>
            <w:proofErr w:type="spellEnd"/>
            <w:r w:rsidR="00866880">
              <w:rPr>
                <w:sz w:val="20"/>
                <w:szCs w:val="20"/>
              </w:rPr>
              <w:t xml:space="preserve">  </w:t>
            </w:r>
            <w:r w:rsidR="00D25482">
              <w:rPr>
                <w:sz w:val="20"/>
                <w:szCs w:val="20"/>
              </w:rPr>
              <w:t xml:space="preserve"> </w:t>
            </w:r>
            <w:r w:rsidR="00866880">
              <w:rPr>
                <w:sz w:val="20"/>
                <w:szCs w:val="20"/>
              </w:rPr>
              <w:t xml:space="preserve">   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O = Other _____________________________________</w:t>
            </w:r>
            <w:r w:rsidR="002B3EBD">
              <w:rPr>
                <w:sz w:val="20"/>
                <w:szCs w:val="20"/>
              </w:rPr>
              <w:t>_______________________</w:t>
            </w:r>
            <w:r>
              <w:rPr>
                <w:sz w:val="20"/>
                <w:szCs w:val="20"/>
              </w:rPr>
              <w:t xml:space="preserve">_      </w:t>
            </w:r>
          </w:p>
        </w:tc>
      </w:tr>
      <w:tr w:rsidR="00B725A3" w:rsidRPr="00B725A3" w:rsidTr="002B3EBD">
        <w:trPr>
          <w:gridAfter w:val="2"/>
          <w:wAfter w:w="50" w:type="dxa"/>
          <w:trHeight w:hRule="exact" w:val="632"/>
        </w:trPr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4" w:line="206" w:lineRule="exact"/>
              <w:ind w:left="107" w:right="111"/>
              <w:jc w:val="center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Scrapie</w:t>
            </w:r>
            <w:r w:rsidRPr="00B725A3">
              <w:rPr>
                <w:b/>
                <w:bCs/>
                <w:spacing w:val="24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z w:val="18"/>
                <w:szCs w:val="18"/>
              </w:rPr>
              <w:t xml:space="preserve">Farm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ID</w:t>
            </w:r>
          </w:p>
        </w:tc>
        <w:tc>
          <w:tcPr>
            <w:tcW w:w="171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4" w:line="206" w:lineRule="exact"/>
              <w:ind w:left="189" w:right="194" w:firstLine="2"/>
              <w:jc w:val="center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Scrapie</w:t>
            </w:r>
            <w:r w:rsidRPr="00B725A3">
              <w:rPr>
                <w:b/>
                <w:bCs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Tag</w:t>
            </w:r>
            <w:r w:rsidRPr="00B725A3">
              <w:rPr>
                <w:b/>
                <w:bCs/>
                <w:spacing w:val="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z w:val="18"/>
                <w:szCs w:val="18"/>
              </w:rPr>
              <w:t>#</w:t>
            </w:r>
            <w:r w:rsidRPr="00B725A3">
              <w:rPr>
                <w:b/>
                <w:bCs/>
                <w:spacing w:val="25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Provide ONLY </w:t>
            </w:r>
            <w:r w:rsidRPr="00B725A3">
              <w:rPr>
                <w:b/>
                <w:bCs/>
                <w:sz w:val="18"/>
                <w:szCs w:val="18"/>
              </w:rPr>
              <w:t>if</w:t>
            </w:r>
            <w:r w:rsidRPr="00B725A3">
              <w:rPr>
                <w:b/>
                <w:bCs/>
                <w:spacing w:val="26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on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animal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8" w:line="100" w:lineRule="exact"/>
              <w:rPr>
                <w:sz w:val="10"/>
                <w:szCs w:val="10"/>
              </w:rPr>
            </w:pP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6" w:lineRule="exact"/>
              <w:ind w:left="111" w:firstLine="4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Ear</w:t>
            </w:r>
            <w:r w:rsidRPr="00B725A3">
              <w:rPr>
                <w:b/>
                <w:bCs/>
                <w:spacing w:val="2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L/R</w:t>
            </w:r>
          </w:p>
        </w:tc>
        <w:tc>
          <w:tcPr>
            <w:tcW w:w="24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1"/>
              <w:ind w:left="517" w:right="525"/>
              <w:jc w:val="center"/>
              <w:rPr>
                <w:sz w:val="18"/>
                <w:szCs w:val="18"/>
              </w:rPr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Private </w:t>
            </w:r>
            <w:r w:rsidRPr="00B725A3">
              <w:rPr>
                <w:b/>
                <w:bCs/>
                <w:sz w:val="18"/>
                <w:szCs w:val="18"/>
              </w:rPr>
              <w:t>Farm</w:t>
            </w:r>
            <w:r w:rsidRPr="00B725A3">
              <w:rPr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Tag</w:t>
            </w:r>
            <w:r w:rsidRPr="00B725A3">
              <w:rPr>
                <w:b/>
                <w:bCs/>
                <w:spacing w:val="26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Color </w:t>
            </w:r>
            <w:r w:rsidRPr="00B725A3">
              <w:rPr>
                <w:b/>
                <w:bCs/>
                <w:sz w:val="18"/>
                <w:szCs w:val="18"/>
              </w:rPr>
              <w:t>/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Number</w:t>
            </w: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5" w:lineRule="exact"/>
              <w:ind w:right="9"/>
              <w:jc w:val="center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Provide ONLY </w:t>
            </w:r>
            <w:r w:rsidRPr="00B725A3">
              <w:rPr>
                <w:b/>
                <w:bCs/>
                <w:sz w:val="18"/>
                <w:szCs w:val="18"/>
              </w:rPr>
              <w:t>if on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animal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8" w:line="100" w:lineRule="exact"/>
              <w:rPr>
                <w:sz w:val="10"/>
                <w:szCs w:val="10"/>
              </w:rPr>
            </w:pP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6" w:lineRule="exact"/>
              <w:ind w:left="114" w:right="114" w:firstLine="4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Ear</w:t>
            </w:r>
            <w:r w:rsidRPr="00B725A3">
              <w:rPr>
                <w:b/>
                <w:bCs/>
                <w:spacing w:val="2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z w:val="18"/>
                <w:szCs w:val="18"/>
              </w:rPr>
              <w:t>L/R</w:t>
            </w:r>
          </w:p>
        </w:tc>
        <w:tc>
          <w:tcPr>
            <w:tcW w:w="15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8" w:line="200" w:lineRule="exact"/>
              <w:rPr>
                <w:sz w:val="20"/>
                <w:szCs w:val="20"/>
              </w:rPr>
            </w:pPr>
          </w:p>
          <w:p w:rsidR="00B725A3" w:rsidRPr="00B725A3" w:rsidRDefault="00B725A3">
            <w:pPr>
              <w:pStyle w:val="TableParagraph"/>
              <w:kinsoku w:val="0"/>
              <w:overflowPunct w:val="0"/>
              <w:ind w:left="435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Tattoo </w:t>
            </w:r>
            <w:r w:rsidRPr="00B725A3">
              <w:rPr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8" w:line="100" w:lineRule="exact"/>
              <w:rPr>
                <w:sz w:val="10"/>
                <w:szCs w:val="10"/>
              </w:rPr>
            </w:pP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6" w:lineRule="exact"/>
              <w:ind w:left="111" w:firstLine="4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Ear</w:t>
            </w:r>
            <w:r w:rsidRPr="00B725A3">
              <w:rPr>
                <w:b/>
                <w:bCs/>
                <w:spacing w:val="2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L/R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8" w:line="100" w:lineRule="exact"/>
              <w:rPr>
                <w:sz w:val="10"/>
                <w:szCs w:val="10"/>
              </w:rPr>
            </w:pP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6" w:lineRule="exact"/>
              <w:ind w:left="407" w:hanging="260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Microchip Number</w:t>
            </w:r>
            <w:r w:rsidRPr="00B725A3">
              <w:rPr>
                <w:b/>
                <w:bCs/>
                <w:spacing w:val="29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and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Location</w:t>
            </w: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B3EBD" w:rsidRPr="002B3EBD" w:rsidRDefault="00B725A3" w:rsidP="002B3EBD">
            <w:pPr>
              <w:pStyle w:val="TableParagraph"/>
              <w:kinsoku w:val="0"/>
              <w:overflowPunct w:val="0"/>
              <w:ind w:right="158"/>
              <w:contextualSpacing/>
              <w:jc w:val="center"/>
              <w:rPr>
                <w:b/>
                <w:bCs/>
                <w:spacing w:val="-1"/>
                <w:sz w:val="18"/>
                <w:szCs w:val="18"/>
              </w:rPr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Codon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Test</w:t>
            </w:r>
            <w:r w:rsidRPr="00B725A3">
              <w:rPr>
                <w:b/>
                <w:bCs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Results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z w:val="18"/>
                <w:szCs w:val="18"/>
              </w:rPr>
              <w:t>–</w:t>
            </w:r>
            <w:r w:rsidRPr="00B725A3">
              <w:rPr>
                <w:b/>
                <w:bCs/>
                <w:spacing w:val="25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Attach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copy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of</w:t>
            </w:r>
            <w:r w:rsidRPr="00B725A3">
              <w:rPr>
                <w:b/>
                <w:bCs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lab</w:t>
            </w:r>
            <w:r w:rsidRPr="00B725A3">
              <w:rPr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report</w:t>
            </w:r>
            <w:r w:rsidR="002B3EBD">
              <w:rPr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2B3EBD" w:rsidRPr="002B3EBD">
              <w:rPr>
                <w:b/>
                <w:bCs/>
                <w:spacing w:val="-1"/>
                <w:sz w:val="16"/>
                <w:szCs w:val="16"/>
              </w:rPr>
              <w:t>(K is considered Q)</w:t>
            </w:r>
          </w:p>
        </w:tc>
        <w:tc>
          <w:tcPr>
            <w:tcW w:w="26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725A3" w:rsidRPr="00B725A3" w:rsidRDefault="00B725A3">
            <w:pPr>
              <w:pStyle w:val="TableParagraph"/>
              <w:kinsoku w:val="0"/>
              <w:overflowPunct w:val="0"/>
              <w:spacing w:before="1"/>
              <w:ind w:left="142" w:right="144"/>
              <w:jc w:val="center"/>
              <w:rPr>
                <w:sz w:val="18"/>
                <w:szCs w:val="18"/>
              </w:rPr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Any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other Identifying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Items</w:t>
            </w:r>
            <w:r w:rsidRPr="00B725A3">
              <w:rPr>
                <w:b/>
                <w:bCs/>
                <w:spacing w:val="45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or</w:t>
            </w:r>
            <w:r w:rsidRPr="00B725A3">
              <w:rPr>
                <w:b/>
                <w:bCs/>
                <w:spacing w:val="27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Unique Traits</w:t>
            </w:r>
          </w:p>
          <w:p w:rsidR="00B725A3" w:rsidRPr="00B725A3" w:rsidRDefault="00B725A3">
            <w:pPr>
              <w:pStyle w:val="TableParagraph"/>
              <w:kinsoku w:val="0"/>
              <w:overflowPunct w:val="0"/>
              <w:spacing w:line="205" w:lineRule="exact"/>
              <w:jc w:val="center"/>
            </w:pPr>
            <w:r w:rsidRPr="00B725A3">
              <w:rPr>
                <w:b/>
                <w:bCs/>
                <w:spacing w:val="-1"/>
                <w:sz w:val="18"/>
                <w:szCs w:val="18"/>
              </w:rPr>
              <w:t>Such</w:t>
            </w:r>
            <w:r w:rsidRPr="00B725A3">
              <w:rPr>
                <w:b/>
                <w:bCs/>
                <w:spacing w:val="1"/>
                <w:sz w:val="18"/>
                <w:szCs w:val="18"/>
              </w:rPr>
              <w:t xml:space="preserve"> 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>as</w:t>
            </w:r>
            <w:r w:rsidRPr="00B725A3">
              <w:rPr>
                <w:b/>
                <w:bCs/>
                <w:sz w:val="18"/>
                <w:szCs w:val="18"/>
              </w:rPr>
              <w:t xml:space="preserve"> Blue</w:t>
            </w:r>
            <w:r w:rsidRPr="00B725A3">
              <w:rPr>
                <w:b/>
                <w:bCs/>
                <w:spacing w:val="-1"/>
                <w:sz w:val="18"/>
                <w:szCs w:val="18"/>
              </w:rPr>
              <w:t xml:space="preserve"> Eyes</w:t>
            </w:r>
          </w:p>
        </w:tc>
      </w:tr>
      <w:tr w:rsidR="002B3EBD" w:rsidRPr="00B725A3" w:rsidTr="00E80699">
        <w:trPr>
          <w:gridAfter w:val="2"/>
          <w:wAfter w:w="50" w:type="dxa"/>
          <w:trHeight w:val="515"/>
        </w:trPr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171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24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>
            <w:pPr>
              <w:pStyle w:val="TableParagraph"/>
              <w:kinsoku w:val="0"/>
              <w:overflowPunct w:val="0"/>
              <w:spacing w:before="98"/>
              <w:jc w:val="center"/>
            </w:pPr>
            <w:r w:rsidRPr="00B725A3">
              <w:rPr>
                <w:sz w:val="22"/>
                <w:szCs w:val="22"/>
              </w:rPr>
              <w:t>/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15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B3EBD" w:rsidRDefault="00E80699" w:rsidP="00E80699">
            <w:pPr>
              <w:pStyle w:val="TableParagraph"/>
              <w:tabs>
                <w:tab w:val="left" w:pos="1005"/>
              </w:tabs>
              <w:kinsoku w:val="0"/>
              <w:overflowPunct w:val="0"/>
              <w:spacing w:before="40" w:line="222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 w:rsidR="002B3EBD" w:rsidRPr="00B725A3">
              <w:rPr>
                <w:sz w:val="20"/>
                <w:szCs w:val="20"/>
              </w:rPr>
              <w:t>QQ</w:t>
            </w:r>
            <w:r w:rsidR="002B3EBD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 w:rsidR="002B3EBD" w:rsidRPr="00B725A3">
              <w:rPr>
                <w:sz w:val="20"/>
                <w:szCs w:val="20"/>
              </w:rPr>
              <w:tab/>
              <w:t>QR</w:t>
            </w:r>
            <w:r w:rsidR="002B3EBD">
              <w:rPr>
                <w:sz w:val="20"/>
                <w:szCs w:val="20"/>
              </w:rPr>
              <w:t xml:space="preserve"> </w:t>
            </w:r>
            <w:r w:rsidR="002B3EBD">
              <w:rPr>
                <w:sz w:val="20"/>
                <w:szCs w:val="20"/>
              </w:rPr>
              <w:tab/>
            </w:r>
            <w:r w:rsidR="002B3E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B3EBD"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 w:rsidR="002B3EBD">
              <w:rPr>
                <w:sz w:val="20"/>
                <w:szCs w:val="20"/>
              </w:rPr>
              <w:fldChar w:fldCharType="end"/>
            </w:r>
            <w:r w:rsidR="002B3EBD">
              <w:rPr>
                <w:sz w:val="20"/>
                <w:szCs w:val="20"/>
              </w:rPr>
              <w:t>RR</w:t>
            </w:r>
          </w:p>
          <w:p w:rsidR="002B3EBD" w:rsidRPr="00B725A3" w:rsidRDefault="002B3EBD" w:rsidP="002B3EBD">
            <w:pPr>
              <w:pStyle w:val="TableParagraph"/>
              <w:tabs>
                <w:tab w:val="left" w:pos="1005"/>
              </w:tabs>
              <w:kinsoku w:val="0"/>
              <w:overflowPunct w:val="0"/>
              <w:spacing w:before="40" w:line="222" w:lineRule="exact"/>
            </w:pPr>
            <w:r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QK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RK   </w:t>
            </w: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>KK</w:t>
            </w:r>
          </w:p>
        </w:tc>
        <w:tc>
          <w:tcPr>
            <w:tcW w:w="26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BD" w:rsidRPr="00B725A3" w:rsidRDefault="002B3EBD"/>
        </w:tc>
      </w:tr>
    </w:tbl>
    <w:p w:rsidR="00D25482" w:rsidRDefault="00D25482" w:rsidP="00D25482">
      <w:pPr>
        <w:kinsoku w:val="0"/>
        <w:overflowPunct w:val="0"/>
        <w:spacing w:line="251" w:lineRule="exact"/>
        <w:ind w:left="148"/>
        <w:rPr>
          <w:sz w:val="18"/>
          <w:szCs w:val="18"/>
        </w:rPr>
      </w:pPr>
    </w:p>
    <w:p w:rsidR="00E80699" w:rsidRDefault="00E80699" w:rsidP="00E80699">
      <w:pPr>
        <w:rPr>
          <w:sz w:val="18"/>
          <w:szCs w:val="18"/>
        </w:rPr>
      </w:pPr>
      <w:r>
        <w:rPr>
          <w:b/>
          <w:sz w:val="22"/>
          <w:szCs w:val="22"/>
        </w:rPr>
        <w:t xml:space="preserve">     Pedigree Information: 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5580"/>
        <w:gridCol w:w="1800"/>
        <w:gridCol w:w="1170"/>
        <w:gridCol w:w="3060"/>
        <w:gridCol w:w="2070"/>
      </w:tblGrid>
      <w:tr w:rsidR="00E80699" w:rsidTr="00E80699">
        <w:trPr>
          <w:trHeight w:val="288"/>
        </w:trPr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80699" w:rsidRDefault="00E8069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re and Dam Information – if Sire is leased, check box and a signed Ram Lease Certificate must be attached to this application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80699" w:rsidRDefault="00E80699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UHHSA Registration #</w:t>
            </w:r>
          </w:p>
        </w:tc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80699" w:rsidRDefault="00E80699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8"/>
                <w:szCs w:val="18"/>
              </w:rPr>
              <w:t>If Applicable: Other Registry Name &amp; Sheep Registration Number - Attach copies of Registration Papers if you would like multiple registry numbers noted for the parents if you have not submitted previously.</w:t>
            </w:r>
          </w:p>
        </w:tc>
      </w:tr>
      <w:tr w:rsidR="00E80699" w:rsidTr="00E80699">
        <w:trPr>
          <w:trHeight w:val="3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80699" w:rsidRDefault="00E8069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re Name</w:t>
            </w:r>
          </w:p>
        </w:tc>
        <w:bookmarkStart w:id="0" w:name="Text17"/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fldChar w:fldCharType="end"/>
            </w:r>
            <w:bookmarkEnd w:id="0"/>
            <w:r>
              <w:rPr>
                <w:sz w:val="22"/>
                <w:szCs w:val="22"/>
              </w:rPr>
              <w:t xml:space="preserve">                                                           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5DE7">
              <w:rPr>
                <w:sz w:val="20"/>
                <w:szCs w:val="20"/>
              </w:rPr>
            </w:r>
            <w:r w:rsidR="00CF5D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Yes, Leased</w:t>
            </w:r>
          </w:p>
        </w:tc>
        <w:bookmarkStart w:id="1" w:name="Text19"/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fldChar w:fldCharType="begin">
                <w:ffData>
                  <w:name w:val="Text1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fldChar w:fldCharType="end"/>
            </w:r>
            <w:bookmarkEnd w:id="1"/>
          </w:p>
        </w:tc>
        <w:bookmarkStart w:id="2" w:name="Text21"/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fldChar w:fldCharType="begin">
                <w:ffData>
                  <w:name w:val="Text1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" w:name="Text23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fldChar w:fldCharType="end"/>
            </w:r>
            <w:bookmarkEnd w:id="3"/>
          </w:p>
        </w:tc>
      </w:tr>
      <w:tr w:rsidR="00E80699" w:rsidTr="00E80699">
        <w:trPr>
          <w:trHeight w:val="3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80699" w:rsidRDefault="00E8069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m Name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0699" w:rsidRDefault="00E8069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" w:name="Text24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fldChar w:fldCharType="end"/>
            </w:r>
            <w:bookmarkEnd w:id="4"/>
          </w:p>
        </w:tc>
      </w:tr>
    </w:tbl>
    <w:p w:rsidR="00E80699" w:rsidRDefault="00E80699" w:rsidP="00E80699">
      <w:pPr>
        <w:rPr>
          <w:sz w:val="20"/>
          <w:szCs w:val="20"/>
        </w:rPr>
      </w:pPr>
    </w:p>
    <w:p w:rsidR="00E80699" w:rsidRDefault="00E80699" w:rsidP="00E80699">
      <w:pPr>
        <w:rPr>
          <w:b/>
          <w:i/>
          <w:sz w:val="18"/>
          <w:szCs w:val="18"/>
        </w:rPr>
      </w:pPr>
      <w:r>
        <w:rPr>
          <w:b/>
          <w:sz w:val="22"/>
          <w:szCs w:val="22"/>
        </w:rPr>
        <w:t xml:space="preserve">      I certify</w:t>
      </w:r>
      <w:r>
        <w:rPr>
          <w:b/>
          <w:i/>
          <w:sz w:val="22"/>
          <w:szCs w:val="22"/>
        </w:rPr>
        <w:t>…</w:t>
      </w:r>
      <w:r>
        <w:rPr>
          <w:b/>
          <w:i/>
          <w:sz w:val="18"/>
          <w:szCs w:val="18"/>
        </w:rPr>
        <w:t xml:space="preserve"> </w:t>
      </w:r>
      <w:r>
        <w:rPr>
          <w:b/>
          <w:sz w:val="18"/>
          <w:szCs w:val="18"/>
        </w:rPr>
        <w:t xml:space="preserve">that all information is accurate to the best of my knowledge and that any sheep submitted for registration meets the UHHSA, Inc., Breed Registration Requirements. </w:t>
      </w:r>
    </w:p>
    <w:p w:rsidR="00E80699" w:rsidRDefault="00E80699" w:rsidP="00E80699">
      <w:pPr>
        <w:rPr>
          <w:b/>
          <w:sz w:val="18"/>
          <w:szCs w:val="18"/>
        </w:rPr>
      </w:pPr>
      <w:r>
        <w:rPr>
          <w:b/>
          <w:i/>
          <w:sz w:val="18"/>
          <w:szCs w:val="18"/>
        </w:rPr>
        <w:t xml:space="preserve">       BREEDER OF THIS SHEEP </w:t>
      </w:r>
      <w:r>
        <w:rPr>
          <w:b/>
          <w:i/>
          <w:sz w:val="18"/>
          <w:szCs w:val="18"/>
          <w:u w:val="single"/>
        </w:rPr>
        <w:t>MUST</w:t>
      </w:r>
      <w:r>
        <w:rPr>
          <w:b/>
          <w:i/>
          <w:sz w:val="18"/>
          <w:szCs w:val="18"/>
        </w:rPr>
        <w:t xml:space="preserve"> COMPLETE AND SIGN </w:t>
      </w:r>
      <w:r>
        <w:rPr>
          <w:b/>
          <w:i/>
          <w:sz w:val="18"/>
          <w:szCs w:val="18"/>
          <w:u w:val="single"/>
        </w:rPr>
        <w:t>UNLESS</w:t>
      </w:r>
      <w:r>
        <w:rPr>
          <w:b/>
          <w:i/>
          <w:sz w:val="18"/>
          <w:szCs w:val="18"/>
        </w:rPr>
        <w:t xml:space="preserve"> DAM WAS PREGNANTAT TIME OF PURCHASE AND THIS IS THE RESULTING OFFSPRING.  </w:t>
      </w:r>
      <w:r>
        <w:rPr>
          <w:b/>
          <w:sz w:val="18"/>
          <w:szCs w:val="18"/>
        </w:rPr>
        <w:t xml:space="preserve">A “CERTIFICATE </w:t>
      </w:r>
    </w:p>
    <w:p w:rsidR="00E80699" w:rsidRDefault="00E80699" w:rsidP="00E80699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OF BREEDING” MUST BE ATTACHED IN THAT CASE and the owner of the DAM at time of LAMBING may complete and sign below. This application form is for sheep out of UHHSA  </w:t>
      </w:r>
    </w:p>
    <w:p w:rsidR="00E80699" w:rsidRDefault="00E80699" w:rsidP="00E80699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Registered Stock and for sheep who are NOT registered with another recognized registry.</w:t>
      </w:r>
    </w:p>
    <w:tbl>
      <w:tblPr>
        <w:tblW w:w="0" w:type="auto"/>
        <w:tblInd w:w="32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"/>
        <w:gridCol w:w="1068"/>
        <w:gridCol w:w="1262"/>
        <w:gridCol w:w="1097"/>
        <w:gridCol w:w="3761"/>
        <w:gridCol w:w="1260"/>
        <w:gridCol w:w="27"/>
        <w:gridCol w:w="1163"/>
        <w:gridCol w:w="790"/>
        <w:gridCol w:w="1530"/>
        <w:gridCol w:w="2164"/>
      </w:tblGrid>
      <w:tr w:rsidR="00E80699" w:rsidTr="00E80699">
        <w:trPr>
          <w:trHeight w:hRule="exact" w:val="308"/>
        </w:trPr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E80699" w:rsidRDefault="00E80699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Breeder Applicant</w:t>
            </w:r>
          </w:p>
        </w:tc>
        <w:tc>
          <w:tcPr>
            <w:tcW w:w="61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0699" w:rsidRDefault="00E80699"/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E80699" w:rsidRDefault="00E80699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z w:val="18"/>
                <w:szCs w:val="18"/>
              </w:rPr>
              <w:t>Farm</w:t>
            </w:r>
            <w:r>
              <w:rPr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b/>
                <w:bCs/>
                <w:spacing w:val="-1"/>
                <w:sz w:val="18"/>
                <w:szCs w:val="18"/>
              </w:rPr>
              <w:t>Name</w:t>
            </w:r>
          </w:p>
        </w:tc>
        <w:tc>
          <w:tcPr>
            <w:tcW w:w="19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0699" w:rsidRDefault="00E80699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E80699" w:rsidRDefault="00E80699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Flock</w:t>
            </w:r>
            <w:r>
              <w:rPr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b/>
                <w:bCs/>
                <w:spacing w:val="-1"/>
                <w:sz w:val="18"/>
                <w:szCs w:val="18"/>
              </w:rPr>
              <w:t>Prefix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0699" w:rsidRDefault="00E80699"/>
        </w:tc>
      </w:tr>
      <w:tr w:rsidR="00D25482" w:rsidTr="00E80699">
        <w:trPr>
          <w:trHeight w:hRule="exact" w:val="308"/>
        </w:trPr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D25482" w:rsidRDefault="00D25482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Complete Address</w:t>
            </w:r>
          </w:p>
        </w:tc>
        <w:tc>
          <w:tcPr>
            <w:tcW w:w="740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5482" w:rsidRDefault="00D25482"/>
        </w:tc>
        <w:tc>
          <w:tcPr>
            <w:tcW w:w="1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D25482" w:rsidRDefault="00D25482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Email</w:t>
            </w:r>
          </w:p>
        </w:tc>
        <w:tc>
          <w:tcPr>
            <w:tcW w:w="44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5482" w:rsidRDefault="00D25482"/>
        </w:tc>
      </w:tr>
      <w:tr w:rsidR="00D25482" w:rsidTr="00E80699">
        <w:trPr>
          <w:trHeight w:hRule="exact" w:val="336"/>
        </w:trPr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D25482" w:rsidRDefault="00082C90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P</w:t>
            </w:r>
            <w:r w:rsidR="00D25482">
              <w:rPr>
                <w:b/>
                <w:bCs/>
                <w:spacing w:val="-1"/>
                <w:sz w:val="18"/>
                <w:szCs w:val="18"/>
              </w:rPr>
              <w:t>hone</w:t>
            </w:r>
          </w:p>
        </w:tc>
        <w:tc>
          <w:tcPr>
            <w:tcW w:w="23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5482" w:rsidRDefault="00D25482"/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D25482" w:rsidRDefault="00D25482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Signature</w:t>
            </w:r>
          </w:p>
        </w:tc>
        <w:tc>
          <w:tcPr>
            <w:tcW w:w="700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5482" w:rsidRDefault="00D25482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D25482" w:rsidRDefault="00D25482">
            <w:pPr>
              <w:pStyle w:val="TableParagraph"/>
              <w:kinsoku w:val="0"/>
              <w:overflowPunct w:val="0"/>
              <w:spacing w:before="42"/>
              <w:ind w:left="102"/>
            </w:pPr>
            <w:r>
              <w:rPr>
                <w:b/>
                <w:bCs/>
                <w:spacing w:val="-1"/>
                <w:sz w:val="18"/>
                <w:szCs w:val="18"/>
              </w:rPr>
              <w:t>Today’s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pacing w:val="-1"/>
                <w:sz w:val="18"/>
                <w:szCs w:val="18"/>
              </w:rPr>
              <w:t>Date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5482" w:rsidRDefault="00D25482"/>
        </w:tc>
      </w:tr>
      <w:tr w:rsidR="002B7F23" w:rsidRPr="00E80699" w:rsidTr="00E80699">
        <w:trPr>
          <w:trHeight w:hRule="exact" w:val="967"/>
        </w:trPr>
        <w:tc>
          <w:tcPr>
            <w:tcW w:w="14892" w:type="dxa"/>
            <w:gridSpan w:val="11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</w:tcPr>
          <w:p w:rsidR="00E80699" w:rsidRPr="00E80699" w:rsidRDefault="00E80699" w:rsidP="00E80699">
            <w:pPr>
              <w:rPr>
                <w:color w:val="000000"/>
                <w:sz w:val="20"/>
                <w:szCs w:val="20"/>
              </w:rPr>
            </w:pPr>
            <w:r w:rsidRPr="00E80699">
              <w:rPr>
                <w:color w:val="FF0000"/>
                <w:sz w:val="20"/>
                <w:szCs w:val="20"/>
              </w:rPr>
              <w:t xml:space="preserve">Use this form when BOTH Sire and Dam are registered with UHHSA.  </w:t>
            </w:r>
            <w:proofErr w:type="gramStart"/>
            <w:r w:rsidRPr="00E80699">
              <w:rPr>
                <w:color w:val="000000"/>
                <w:sz w:val="20"/>
                <w:szCs w:val="20"/>
              </w:rPr>
              <w:t xml:space="preserve">If </w:t>
            </w:r>
            <w:r w:rsidR="00640BB1">
              <w:rPr>
                <w:color w:val="000000"/>
                <w:sz w:val="20"/>
                <w:szCs w:val="20"/>
              </w:rPr>
              <w:t xml:space="preserve"> </w:t>
            </w:r>
            <w:r w:rsidRPr="00E80699">
              <w:rPr>
                <w:color w:val="000000"/>
                <w:sz w:val="20"/>
                <w:szCs w:val="20"/>
              </w:rPr>
              <w:t>ONE</w:t>
            </w:r>
            <w:proofErr w:type="gramEnd"/>
            <w:r w:rsidRPr="00E80699">
              <w:rPr>
                <w:color w:val="000000"/>
                <w:sz w:val="20"/>
                <w:szCs w:val="20"/>
              </w:rPr>
              <w:t xml:space="preserve"> or BOTH parents are not UHHSA registered, please use the Application for Open Registry Inspection form.  I</w:t>
            </w:r>
            <w:r w:rsidR="00640BB1">
              <w:rPr>
                <w:color w:val="000000"/>
                <w:sz w:val="20"/>
                <w:szCs w:val="20"/>
              </w:rPr>
              <w:t>f BOTH parents, or the sheep, are</w:t>
            </w:r>
            <w:r w:rsidRPr="00E80699">
              <w:rPr>
                <w:color w:val="000000"/>
                <w:sz w:val="20"/>
                <w:szCs w:val="20"/>
              </w:rPr>
              <w:t xml:space="preserve"> registered with another recognized registry, please use the Application for Registration Recognition form.</w:t>
            </w:r>
          </w:p>
          <w:p w:rsidR="002B7F23" w:rsidRPr="00E80699" w:rsidRDefault="002B7F23" w:rsidP="00E80699">
            <w:pPr>
              <w:rPr>
                <w:b/>
                <w:bCs/>
                <w:color w:val="FF0000"/>
                <w:spacing w:val="-1"/>
                <w:sz w:val="20"/>
                <w:szCs w:val="20"/>
              </w:rPr>
            </w:pPr>
            <w:r w:rsidRPr="00E80699">
              <w:rPr>
                <w:b/>
                <w:bCs/>
                <w:spacing w:val="-1"/>
                <w:sz w:val="20"/>
                <w:szCs w:val="20"/>
              </w:rPr>
              <w:t>Submit</w:t>
            </w:r>
            <w:r w:rsidRPr="00E80699">
              <w:rPr>
                <w:b/>
                <w:bCs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spacing w:val="-1"/>
                <w:sz w:val="20"/>
                <w:szCs w:val="20"/>
              </w:rPr>
              <w:t>Application,</w:t>
            </w:r>
            <w:r w:rsidRPr="00E80699">
              <w:rPr>
                <w:b/>
                <w:bCs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spacing w:val="-1"/>
                <w:sz w:val="20"/>
                <w:szCs w:val="20"/>
              </w:rPr>
              <w:t>Photos</w:t>
            </w:r>
            <w:r w:rsidRPr="00E80699">
              <w:rPr>
                <w:b/>
                <w:bCs/>
                <w:sz w:val="20"/>
                <w:szCs w:val="20"/>
              </w:rPr>
              <w:t>, any additional infor</w:t>
            </w:r>
            <w:bookmarkStart w:id="5" w:name="_GoBack"/>
            <w:bookmarkEnd w:id="5"/>
            <w:r w:rsidRPr="00E80699">
              <w:rPr>
                <w:b/>
                <w:bCs/>
                <w:sz w:val="20"/>
                <w:szCs w:val="20"/>
              </w:rPr>
              <w:t>mation and</w:t>
            </w:r>
            <w:r w:rsidRPr="00E8069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="00E80699" w:rsidRPr="00E80699">
              <w:rPr>
                <w:b/>
                <w:bCs/>
                <w:sz w:val="20"/>
                <w:szCs w:val="20"/>
              </w:rPr>
              <w:t>$8.00</w:t>
            </w:r>
            <w:r w:rsidRPr="00E80699">
              <w:rPr>
                <w:b/>
                <w:bCs/>
                <w:spacing w:val="-1"/>
                <w:sz w:val="20"/>
                <w:szCs w:val="20"/>
              </w:rPr>
              <w:t>:</w:t>
            </w:r>
            <w:r w:rsidRPr="00E80699">
              <w:rPr>
                <w:b/>
                <w:bCs/>
                <w:sz w:val="20"/>
                <w:szCs w:val="20"/>
              </w:rPr>
              <w:t xml:space="preserve"> </w:t>
            </w:r>
            <w:r w:rsidR="007D7852" w:rsidRPr="00E80699">
              <w:rPr>
                <w:b/>
                <w:bCs/>
                <w:sz w:val="20"/>
                <w:szCs w:val="20"/>
              </w:rPr>
              <w:t xml:space="preserve">  </w:t>
            </w:r>
            <w:r w:rsidRPr="00E80699">
              <w:rPr>
                <w:b/>
                <w:bCs/>
                <w:color w:val="FF0000"/>
                <w:spacing w:val="-1"/>
                <w:sz w:val="20"/>
                <w:szCs w:val="20"/>
              </w:rPr>
              <w:t xml:space="preserve">UNITED </w:t>
            </w:r>
            <w:r w:rsidRPr="00E80699">
              <w:rPr>
                <w:b/>
                <w:bCs/>
                <w:color w:val="FF0000"/>
                <w:spacing w:val="-2"/>
                <w:sz w:val="20"/>
                <w:szCs w:val="20"/>
              </w:rPr>
              <w:t>HORNED</w:t>
            </w:r>
            <w:r w:rsidRPr="00E80699">
              <w:rPr>
                <w:b/>
                <w:bCs/>
                <w:color w:val="FF0000"/>
                <w:spacing w:val="-1"/>
                <w:sz w:val="20"/>
                <w:szCs w:val="20"/>
              </w:rPr>
              <w:t xml:space="preserve"> HAIR</w:t>
            </w:r>
            <w:r w:rsidRPr="00E80699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pacing w:val="-2"/>
                <w:sz w:val="20"/>
                <w:szCs w:val="20"/>
              </w:rPr>
              <w:t>SHEEP</w:t>
            </w:r>
            <w:r w:rsidRPr="00E80699">
              <w:rPr>
                <w:b/>
                <w:bCs/>
                <w:color w:val="FF0000"/>
                <w:spacing w:val="1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pacing w:val="-2"/>
                <w:sz w:val="20"/>
                <w:szCs w:val="20"/>
              </w:rPr>
              <w:t>ASSOCIATION,</w:t>
            </w:r>
            <w:r w:rsidRPr="00E80699">
              <w:rPr>
                <w:color w:val="FF0000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z w:val="20"/>
                <w:szCs w:val="20"/>
              </w:rPr>
              <w:t>P.O.</w:t>
            </w:r>
            <w:r w:rsidRPr="00E80699">
              <w:rPr>
                <w:b/>
                <w:bCs/>
                <w:color w:val="FF0000"/>
                <w:spacing w:val="-5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z w:val="20"/>
                <w:szCs w:val="20"/>
              </w:rPr>
              <w:t>Box</w:t>
            </w:r>
            <w:r w:rsidRPr="00E80699">
              <w:rPr>
                <w:b/>
                <w:bCs/>
                <w:color w:val="FF0000"/>
                <w:spacing w:val="-3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z w:val="20"/>
                <w:szCs w:val="20"/>
              </w:rPr>
              <w:t xml:space="preserve">161, </w:t>
            </w:r>
            <w:r w:rsidRPr="00E80699">
              <w:rPr>
                <w:b/>
                <w:bCs/>
                <w:color w:val="FF0000"/>
                <w:spacing w:val="-2"/>
                <w:sz w:val="20"/>
                <w:szCs w:val="20"/>
              </w:rPr>
              <w:t>New</w:t>
            </w:r>
            <w:r w:rsidRPr="00E80699">
              <w:rPr>
                <w:b/>
                <w:bCs/>
                <w:color w:val="FF0000"/>
                <w:spacing w:val="1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pacing w:val="-1"/>
                <w:sz w:val="20"/>
                <w:szCs w:val="20"/>
              </w:rPr>
              <w:t>Lebanon,</w:t>
            </w:r>
            <w:r w:rsidRPr="00E80699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pacing w:val="-1"/>
                <w:sz w:val="20"/>
                <w:szCs w:val="20"/>
              </w:rPr>
              <w:t>OH</w:t>
            </w:r>
            <w:r w:rsidRPr="00E80699">
              <w:rPr>
                <w:b/>
                <w:bCs/>
                <w:color w:val="FF0000"/>
                <w:spacing w:val="1"/>
                <w:sz w:val="20"/>
                <w:szCs w:val="20"/>
              </w:rPr>
              <w:t xml:space="preserve"> </w:t>
            </w:r>
            <w:r w:rsidRPr="00E80699">
              <w:rPr>
                <w:b/>
                <w:bCs/>
                <w:color w:val="FF0000"/>
                <w:spacing w:val="-1"/>
                <w:sz w:val="20"/>
                <w:szCs w:val="20"/>
              </w:rPr>
              <w:t>45345</w:t>
            </w:r>
          </w:p>
          <w:p w:rsidR="00E80699" w:rsidRPr="00E80699" w:rsidRDefault="00E80699" w:rsidP="00E80699">
            <w:pPr>
              <w:jc w:val="center"/>
              <w:rPr>
                <w:bCs/>
                <w:sz w:val="18"/>
                <w:szCs w:val="18"/>
              </w:rPr>
            </w:pPr>
            <w:r w:rsidRPr="00E80699">
              <w:rPr>
                <w:bCs/>
                <w:spacing w:val="-1"/>
                <w:sz w:val="20"/>
                <w:szCs w:val="20"/>
              </w:rPr>
              <w:t>For more information 937-430-1768 or uhhsa@yahoo.com</w:t>
            </w:r>
          </w:p>
        </w:tc>
      </w:tr>
    </w:tbl>
    <w:p w:rsidR="00B725A3" w:rsidRPr="00E80699" w:rsidRDefault="00B725A3" w:rsidP="00E80699">
      <w:pPr>
        <w:contextualSpacing/>
        <w:rPr>
          <w:sz w:val="18"/>
          <w:szCs w:val="18"/>
        </w:rPr>
      </w:pPr>
    </w:p>
    <w:sectPr w:rsidR="00B725A3" w:rsidRPr="00E80699">
      <w:type w:val="continuous"/>
      <w:pgSz w:w="15840" w:h="12240" w:orient="landscape"/>
      <w:pgMar w:top="240" w:right="140" w:bottom="280" w:left="3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5DE7" w:rsidRDefault="00CF5DE7" w:rsidP="00866880">
      <w:r>
        <w:separator/>
      </w:r>
    </w:p>
  </w:endnote>
  <w:endnote w:type="continuationSeparator" w:id="0">
    <w:p w:rsidR="00CF5DE7" w:rsidRDefault="00CF5DE7" w:rsidP="00866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5DE7" w:rsidRDefault="00CF5DE7" w:rsidP="00866880">
      <w:r>
        <w:separator/>
      </w:r>
    </w:p>
  </w:footnote>
  <w:footnote w:type="continuationSeparator" w:id="0">
    <w:p w:rsidR="00CF5DE7" w:rsidRDefault="00CF5DE7" w:rsidP="008668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sDAwMTUwNzYwNzVQ0lEKTi0uzszPAykwqwUAHtpUoiwAAAA="/>
  </w:docVars>
  <w:rsids>
    <w:rsidRoot w:val="00DA704B"/>
    <w:rsid w:val="00082C90"/>
    <w:rsid w:val="001907BC"/>
    <w:rsid w:val="002B3EBD"/>
    <w:rsid w:val="002B7F23"/>
    <w:rsid w:val="00471219"/>
    <w:rsid w:val="00554D8D"/>
    <w:rsid w:val="00621117"/>
    <w:rsid w:val="00640BB1"/>
    <w:rsid w:val="006B11F0"/>
    <w:rsid w:val="007018FF"/>
    <w:rsid w:val="007C51ED"/>
    <w:rsid w:val="007D7852"/>
    <w:rsid w:val="00866880"/>
    <w:rsid w:val="008B3A73"/>
    <w:rsid w:val="009B62C7"/>
    <w:rsid w:val="00B725A3"/>
    <w:rsid w:val="00BF639A"/>
    <w:rsid w:val="00BF66FC"/>
    <w:rsid w:val="00C04328"/>
    <w:rsid w:val="00CF5DE7"/>
    <w:rsid w:val="00D25482"/>
    <w:rsid w:val="00DA704B"/>
    <w:rsid w:val="00E80699"/>
    <w:rsid w:val="00EB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311"/>
    </w:pPr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6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80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6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80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8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8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311"/>
    </w:pPr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6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80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6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80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8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8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8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REGISTERING</vt:lpstr>
    </vt:vector>
  </TitlesOfParts>
  <Company>Hewlett-Packard</Company>
  <LinksUpToDate>false</LinksUpToDate>
  <CharactersWithSpaces>4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REGISTERING</dc:title>
  <dc:creator>acrotts</dc:creator>
  <cp:lastModifiedBy>Sara Qualls</cp:lastModifiedBy>
  <cp:revision>4</cp:revision>
  <cp:lastPrinted>2017-05-03T19:57:00Z</cp:lastPrinted>
  <dcterms:created xsi:type="dcterms:W3CDTF">2017-05-03T20:09:00Z</dcterms:created>
  <dcterms:modified xsi:type="dcterms:W3CDTF">2017-05-03T20:36:00Z</dcterms:modified>
</cp:coreProperties>
</file>